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2F2F2" w:themeColor="background1" w:themeShade="F2"/>
  <w:body>
    <w:tbl>
      <w:tblPr>
        <w:tblStyle w:val="Grigliatabella"/>
        <w:tblW w:w="15546" w:type="dxa"/>
        <w:tblInd w:w="108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3F3F3"/>
        <w:tblLayout w:type="fixed"/>
        <w:tblCellMar>
          <w:right w:w="113" w:type="dxa"/>
        </w:tblCellMar>
        <w:tblLook w:val="04A0" w:firstRow="1" w:lastRow="0" w:firstColumn="1" w:lastColumn="0" w:noHBand="0" w:noVBand="1"/>
      </w:tblPr>
      <w:tblGrid>
        <w:gridCol w:w="3119"/>
        <w:gridCol w:w="3071"/>
        <w:gridCol w:w="47"/>
        <w:gridCol w:w="1499"/>
        <w:gridCol w:w="1185"/>
        <w:gridCol w:w="406"/>
        <w:gridCol w:w="6"/>
        <w:gridCol w:w="2706"/>
        <w:gridCol w:w="397"/>
        <w:gridCol w:w="1856"/>
        <w:gridCol w:w="418"/>
        <w:gridCol w:w="836"/>
      </w:tblGrid>
      <w:tr w:rsidR="004B5316" w:rsidRPr="00D75D77" w14:paraId="632A693D" w14:textId="77777777" w:rsidTr="007C13A7">
        <w:trPr>
          <w:trHeight w:val="415"/>
        </w:trPr>
        <w:tc>
          <w:tcPr>
            <w:tcW w:w="3119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543A733E" w14:textId="200D6D6A" w:rsidR="00B312C7" w:rsidRPr="00D75D77" w:rsidRDefault="005928DB" w:rsidP="00B312C7">
            <w:pPr>
              <w:ind w:right="-944"/>
              <w:rPr>
                <w:rFonts w:ascii="Arial" w:hAnsi="Arial"/>
                <w:b/>
                <w:bCs/>
                <w:color w:val="FF0000"/>
              </w:rPr>
            </w:pPr>
            <w:r w:rsidRPr="00D75D77">
              <w:rPr>
                <w:rFonts w:ascii="Arial" w:hAnsi="Arial"/>
                <w:b/>
                <w:bCs/>
                <w:color w:val="FF0000"/>
              </w:rPr>
              <w:t>QUALCHE INDICAZIONE</w:t>
            </w:r>
          </w:p>
        </w:tc>
        <w:tc>
          <w:tcPr>
            <w:tcW w:w="3071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6163E4D8" w14:textId="5231B10C" w:rsidR="00B312C7" w:rsidRPr="00D75D77" w:rsidRDefault="005928DB" w:rsidP="005928DB">
            <w:pPr>
              <w:ind w:right="-944"/>
              <w:jc w:val="both"/>
              <w:rPr>
                <w:rFonts w:ascii="Arial" w:hAnsi="Arial"/>
                <w:b/>
                <w:bCs/>
                <w:color w:val="FF0000"/>
              </w:rPr>
            </w:pPr>
            <w:r w:rsidRPr="00D75D77">
              <w:rPr>
                <w:rFonts w:ascii="Arial" w:hAnsi="Arial"/>
                <w:b/>
                <w:bCs/>
                <w:color w:val="FF0000"/>
              </w:rPr>
              <w:t>DI COMPILAZIONE</w:t>
            </w:r>
          </w:p>
        </w:tc>
        <w:tc>
          <w:tcPr>
            <w:tcW w:w="3143" w:type="dxa"/>
            <w:gridSpan w:val="5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504F0BB5" w14:textId="65E27F02" w:rsidR="00B312C7" w:rsidRPr="00D75D77" w:rsidRDefault="00ED6F50" w:rsidP="00B312C7">
            <w:pPr>
              <w:ind w:right="-944"/>
              <w:rPr>
                <w:rFonts w:ascii="Arial" w:hAnsi="Arial"/>
                <w:b/>
                <w:bCs/>
                <w:i/>
                <w:sz w:val="18"/>
              </w:rPr>
            </w:pPr>
            <w:r w:rsidRPr="00D75D77">
              <w:rPr>
                <w:rFonts w:ascii="Arial" w:hAnsi="Arial"/>
                <w:b/>
                <w:bCs/>
                <w:i/>
                <w:sz w:val="18"/>
              </w:rPr>
              <w:t>Elaborato per</w:t>
            </w:r>
            <w:r w:rsidR="00B312C7" w:rsidRPr="00D75D77">
              <w:rPr>
                <w:rFonts w:ascii="Arial" w:hAnsi="Arial"/>
                <w:b/>
                <w:bCs/>
                <w:i/>
                <w:sz w:val="18"/>
              </w:rPr>
              <w:t>:</w:t>
            </w:r>
          </w:p>
        </w:tc>
        <w:tc>
          <w:tcPr>
            <w:tcW w:w="3103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03810569" w14:textId="0EA81C6F" w:rsidR="00B312C7" w:rsidRPr="00D75D77" w:rsidRDefault="00ED6F50" w:rsidP="00F076D7">
            <w:pPr>
              <w:ind w:left="-51" w:right="-944"/>
              <w:rPr>
                <w:rFonts w:ascii="Arial" w:hAnsi="Arial"/>
                <w:b/>
                <w:bCs/>
                <w:i/>
                <w:sz w:val="18"/>
              </w:rPr>
            </w:pPr>
            <w:r w:rsidRPr="00D75D77">
              <w:rPr>
                <w:rFonts w:ascii="Arial" w:hAnsi="Arial"/>
                <w:b/>
                <w:bCs/>
                <w:i/>
                <w:sz w:val="18"/>
              </w:rPr>
              <w:t>Elaborato da</w:t>
            </w:r>
            <w:r w:rsidR="00B312C7" w:rsidRPr="00D75D77">
              <w:rPr>
                <w:rFonts w:ascii="Arial" w:hAnsi="Arial"/>
                <w:b/>
                <w:bCs/>
                <w:i/>
                <w:sz w:val="18"/>
              </w:rPr>
              <w:t>:</w:t>
            </w:r>
          </w:p>
        </w:tc>
        <w:tc>
          <w:tcPr>
            <w:tcW w:w="2274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07B93AC8" w14:textId="551AE49D" w:rsidR="00B312C7" w:rsidRPr="00D75D77" w:rsidRDefault="00B312C7" w:rsidP="00F076D7">
            <w:pPr>
              <w:ind w:left="-80" w:right="-944"/>
              <w:rPr>
                <w:rFonts w:ascii="Arial" w:hAnsi="Arial"/>
                <w:b/>
                <w:bCs/>
                <w:i/>
                <w:sz w:val="18"/>
              </w:rPr>
            </w:pPr>
            <w:r w:rsidRPr="00D75D77">
              <w:rPr>
                <w:rFonts w:ascii="Arial" w:hAnsi="Arial"/>
                <w:b/>
                <w:bCs/>
                <w:i/>
                <w:sz w:val="18"/>
              </w:rPr>
              <w:t>Dat</w:t>
            </w:r>
            <w:r w:rsidR="00ED6F50" w:rsidRPr="00D75D77">
              <w:rPr>
                <w:rFonts w:ascii="Arial" w:hAnsi="Arial"/>
                <w:b/>
                <w:bCs/>
                <w:i/>
                <w:sz w:val="18"/>
              </w:rPr>
              <w:t>a</w:t>
            </w:r>
            <w:r w:rsidRPr="00D75D77">
              <w:rPr>
                <w:rFonts w:ascii="Arial" w:hAnsi="Arial"/>
                <w:b/>
                <w:bCs/>
                <w:i/>
                <w:sz w:val="18"/>
              </w:rPr>
              <w:t>:</w:t>
            </w:r>
          </w:p>
        </w:tc>
        <w:tc>
          <w:tcPr>
            <w:tcW w:w="836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6810AF85" w14:textId="60DF6195" w:rsidR="00B312C7" w:rsidRPr="00D75D77" w:rsidRDefault="00B312C7" w:rsidP="00F076D7">
            <w:pPr>
              <w:ind w:left="-108" w:right="-944"/>
              <w:rPr>
                <w:rFonts w:ascii="Arial" w:hAnsi="Arial"/>
                <w:b/>
                <w:bCs/>
                <w:i/>
                <w:sz w:val="18"/>
              </w:rPr>
            </w:pPr>
            <w:r w:rsidRPr="00D75D77">
              <w:rPr>
                <w:rFonts w:ascii="Arial" w:hAnsi="Arial"/>
                <w:b/>
                <w:bCs/>
                <w:i/>
                <w:sz w:val="18"/>
              </w:rPr>
              <w:t>Version</w:t>
            </w:r>
            <w:r w:rsidR="00ED6F50" w:rsidRPr="00D75D77">
              <w:rPr>
                <w:rFonts w:ascii="Arial" w:hAnsi="Arial"/>
                <w:b/>
                <w:bCs/>
                <w:i/>
                <w:sz w:val="18"/>
              </w:rPr>
              <w:t>e</w:t>
            </w:r>
            <w:r w:rsidR="00F076D7" w:rsidRPr="00D75D77">
              <w:rPr>
                <w:rFonts w:ascii="Arial" w:hAnsi="Arial"/>
                <w:b/>
                <w:bCs/>
                <w:i/>
                <w:sz w:val="18"/>
              </w:rPr>
              <w:t>:</w:t>
            </w:r>
          </w:p>
        </w:tc>
      </w:tr>
      <w:tr w:rsidR="004B5316" w:rsidRPr="00F076D7" w14:paraId="3E249D38" w14:textId="77777777" w:rsidTr="007C13A7">
        <w:trPr>
          <w:trHeight w:val="415"/>
        </w:trPr>
        <w:tc>
          <w:tcPr>
            <w:tcW w:w="6190" w:type="dxa"/>
            <w:gridSpan w:val="2"/>
            <w:shd w:val="clear" w:color="auto" w:fill="F3F3F3"/>
            <w:vAlign w:val="center"/>
          </w:tcPr>
          <w:p w14:paraId="6D1446E3" w14:textId="77777777" w:rsidR="009505CB" w:rsidRPr="00000413" w:rsidRDefault="009505CB" w:rsidP="00B312C7">
            <w:pPr>
              <w:ind w:right="-944"/>
              <w:rPr>
                <w:rFonts w:ascii="Arial" w:hAnsi="Arial"/>
                <w:sz w:val="36"/>
              </w:rPr>
            </w:pPr>
            <w:r w:rsidRPr="00000413">
              <w:rPr>
                <w:rFonts w:ascii="Arial" w:hAnsi="Arial"/>
                <w:b/>
                <w:sz w:val="36"/>
              </w:rPr>
              <w:t>Business Model Canvas</w:t>
            </w:r>
          </w:p>
        </w:tc>
        <w:tc>
          <w:tcPr>
            <w:tcW w:w="2731" w:type="dxa"/>
            <w:gridSpan w:val="3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3DF06ABA" w14:textId="78D12620" w:rsidR="009505CB" w:rsidRPr="00F076D7" w:rsidRDefault="00ED6F50" w:rsidP="00F076D7">
            <w:pPr>
              <w:ind w:right="-944"/>
              <w:rPr>
                <w:rFonts w:ascii="Arial" w:hAnsi="Arial"/>
              </w:rPr>
            </w:pPr>
            <w:r>
              <w:rPr>
                <w:rFonts w:ascii="Arial" w:hAnsi="Arial"/>
              </w:rPr>
              <w:t>Start&amp;Up Investments</w:t>
            </w:r>
          </w:p>
        </w:tc>
        <w:tc>
          <w:tcPr>
            <w:tcW w:w="41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4B3B2993" w14:textId="77777777" w:rsidR="009505CB" w:rsidRPr="00F076D7" w:rsidRDefault="009505CB" w:rsidP="00F076D7">
            <w:pPr>
              <w:ind w:right="-944"/>
              <w:rPr>
                <w:rFonts w:ascii="Arial" w:hAnsi="Arial"/>
              </w:rPr>
            </w:pPr>
          </w:p>
        </w:tc>
        <w:tc>
          <w:tcPr>
            <w:tcW w:w="2706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012D179B" w14:textId="766BC84B" w:rsidR="009505CB" w:rsidRPr="00F076D7" w:rsidRDefault="00015AF3" w:rsidP="00F076D7">
            <w:pPr>
              <w:ind w:right="-944"/>
              <w:rPr>
                <w:rFonts w:ascii="Arial" w:hAnsi="Arial"/>
              </w:rPr>
            </w:pPr>
            <w:r>
              <w:rPr>
                <w:rFonts w:ascii="Arial" w:hAnsi="Arial"/>
              </w:rPr>
              <w:t>Giacomo Rossi</w:t>
            </w:r>
          </w:p>
        </w:tc>
        <w:tc>
          <w:tcPr>
            <w:tcW w:w="397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37B6DB99" w14:textId="5B215530" w:rsidR="009505CB" w:rsidRPr="00F076D7" w:rsidRDefault="009505CB" w:rsidP="00F076D7">
            <w:pPr>
              <w:ind w:right="-944"/>
              <w:rPr>
                <w:rFonts w:ascii="Arial" w:hAnsi="Arial"/>
              </w:rPr>
            </w:pPr>
          </w:p>
        </w:tc>
        <w:tc>
          <w:tcPr>
            <w:tcW w:w="1856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7D134556" w14:textId="141E1F9E" w:rsidR="009505CB" w:rsidRPr="00F076D7" w:rsidRDefault="00015AF3" w:rsidP="00F076D7">
            <w:pPr>
              <w:ind w:right="-944"/>
              <w:rPr>
                <w:rFonts w:ascii="Arial" w:hAnsi="Arial"/>
              </w:rPr>
            </w:pPr>
            <w:r>
              <w:rPr>
                <w:rFonts w:ascii="Arial" w:hAnsi="Arial"/>
              </w:rPr>
              <w:t>20/03/2020</w:t>
            </w:r>
          </w:p>
        </w:tc>
        <w:tc>
          <w:tcPr>
            <w:tcW w:w="418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6757DC64" w14:textId="77777777" w:rsidR="009505CB" w:rsidRPr="00F076D7" w:rsidRDefault="009505CB" w:rsidP="00F076D7">
            <w:pPr>
              <w:ind w:right="-944"/>
              <w:rPr>
                <w:rFonts w:ascii="Arial" w:hAnsi="Arial"/>
              </w:rPr>
            </w:pPr>
          </w:p>
        </w:tc>
        <w:tc>
          <w:tcPr>
            <w:tcW w:w="836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30AED4C0" w14:textId="62AFA48C" w:rsidR="009505CB" w:rsidRPr="00F076D7" w:rsidRDefault="00015AF3" w:rsidP="00F076D7">
            <w:pPr>
              <w:ind w:right="-944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</w:p>
        </w:tc>
      </w:tr>
      <w:tr w:rsidR="004B5316" w:rsidRPr="00F076D7" w14:paraId="75E6A49A" w14:textId="77777777" w:rsidTr="005928DB">
        <w:trPr>
          <w:trHeight w:val="349"/>
        </w:trPr>
        <w:tc>
          <w:tcPr>
            <w:tcW w:w="3119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1DB05486" w14:textId="77777777" w:rsidR="00B312C7" w:rsidRPr="00F076D7" w:rsidRDefault="00B312C7" w:rsidP="00B312C7">
            <w:pPr>
              <w:ind w:right="-944"/>
              <w:rPr>
                <w:rFonts w:ascii="Arial" w:hAnsi="Arial"/>
              </w:rPr>
            </w:pPr>
          </w:p>
        </w:tc>
        <w:tc>
          <w:tcPr>
            <w:tcW w:w="3071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10A750BB" w14:textId="77777777" w:rsidR="00B312C7" w:rsidRPr="00F076D7" w:rsidRDefault="00B312C7" w:rsidP="00B312C7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43" w:type="dxa"/>
            <w:gridSpan w:val="5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7DD0C450" w14:textId="77777777" w:rsidR="00B312C7" w:rsidRPr="00F076D7" w:rsidRDefault="00B312C7" w:rsidP="00B312C7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03" w:type="dxa"/>
            <w:gridSpan w:val="2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4D081B9C" w14:textId="77777777" w:rsidR="00B312C7" w:rsidRPr="00F076D7" w:rsidRDefault="00B312C7" w:rsidP="00B312C7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10" w:type="dxa"/>
            <w:gridSpan w:val="3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4B1814E6" w14:textId="77777777" w:rsidR="00B312C7" w:rsidRPr="00F076D7" w:rsidRDefault="00B312C7" w:rsidP="00B312C7">
            <w:pPr>
              <w:ind w:right="-944"/>
              <w:rPr>
                <w:rFonts w:ascii="Arial" w:hAnsi="Arial"/>
              </w:rPr>
            </w:pPr>
          </w:p>
        </w:tc>
      </w:tr>
      <w:tr w:rsidR="00AF7A43" w:rsidRPr="00300C30" w14:paraId="4247E5D5" w14:textId="77777777" w:rsidTr="005928DB">
        <w:trPr>
          <w:trHeight w:val="266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459B1D" w14:textId="4925D4ED" w:rsidR="00AF7A43" w:rsidRPr="00300C30" w:rsidRDefault="00AF7A43" w:rsidP="00AF7A43">
            <w:pPr>
              <w:ind w:right="-944"/>
              <w:rPr>
                <w:b/>
                <w:bCs/>
                <w:sz w:val="20"/>
                <w:szCs w:val="20"/>
              </w:rPr>
            </w:pPr>
            <w:r w:rsidRPr="00300C30">
              <w:rPr>
                <w:b/>
                <w:bCs/>
                <w:sz w:val="20"/>
                <w:szCs w:val="20"/>
              </w:rPr>
              <w:t>PARTNER CHIAVE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5C620F" w14:textId="6531CECB" w:rsidR="00AF7A43" w:rsidRPr="00300C30" w:rsidRDefault="00AF7A43" w:rsidP="00AF7A43">
            <w:pPr>
              <w:ind w:right="-944"/>
              <w:rPr>
                <w:b/>
                <w:sz w:val="20"/>
                <w:szCs w:val="20"/>
              </w:rPr>
            </w:pPr>
            <w:r w:rsidRPr="00300C30">
              <w:rPr>
                <w:b/>
                <w:sz w:val="20"/>
                <w:szCs w:val="20"/>
              </w:rPr>
              <w:t>ATTIVITA’ CHIAVE</w:t>
            </w:r>
          </w:p>
        </w:tc>
        <w:tc>
          <w:tcPr>
            <w:tcW w:w="30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A879B" w14:textId="6DDB10AE" w:rsidR="00AF7A43" w:rsidRPr="00300C30" w:rsidRDefault="00AF7A43" w:rsidP="00AF7A43">
            <w:pPr>
              <w:ind w:right="-944"/>
              <w:rPr>
                <w:b/>
                <w:bCs/>
                <w:sz w:val="20"/>
                <w:szCs w:val="20"/>
              </w:rPr>
            </w:pPr>
            <w:r w:rsidRPr="00300C30">
              <w:rPr>
                <w:b/>
                <w:bCs/>
                <w:sz w:val="20"/>
                <w:szCs w:val="20"/>
              </w:rPr>
              <w:t>VALUE PROPOSITION</w:t>
            </w:r>
          </w:p>
        </w:tc>
        <w:tc>
          <w:tcPr>
            <w:tcW w:w="31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A11AF4" w14:textId="6B430CCF" w:rsidR="00AF7A43" w:rsidRPr="00300C30" w:rsidRDefault="00AF7A43" w:rsidP="00AF7A43">
            <w:pPr>
              <w:ind w:right="-944"/>
              <w:rPr>
                <w:b/>
                <w:sz w:val="20"/>
                <w:szCs w:val="20"/>
              </w:rPr>
            </w:pPr>
            <w:r w:rsidRPr="00300C30">
              <w:rPr>
                <w:b/>
                <w:sz w:val="20"/>
                <w:szCs w:val="20"/>
              </w:rPr>
              <w:t>CUSTOMER RELATIONSHIPS</w:t>
            </w:r>
          </w:p>
        </w:tc>
        <w:tc>
          <w:tcPr>
            <w:tcW w:w="31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93CDB7" w14:textId="6F661622" w:rsidR="00AF7A43" w:rsidRPr="00300C30" w:rsidRDefault="00E9445F" w:rsidP="00AF7A43">
            <w:pPr>
              <w:ind w:right="-944"/>
              <w:rPr>
                <w:b/>
                <w:sz w:val="20"/>
                <w:szCs w:val="20"/>
              </w:rPr>
            </w:pPr>
            <w:r w:rsidRPr="00300C30">
              <w:rPr>
                <w:b/>
                <w:sz w:val="20"/>
                <w:szCs w:val="20"/>
              </w:rPr>
              <w:t>SEGMENTI SERVITI</w:t>
            </w:r>
          </w:p>
        </w:tc>
      </w:tr>
      <w:tr w:rsidR="00AF7A43" w:rsidRPr="00300C30" w14:paraId="15F1698E" w14:textId="77777777" w:rsidTr="005928DB">
        <w:trPr>
          <w:trHeight w:val="2677"/>
        </w:trPr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C842AD" w14:textId="36E0F37F" w:rsidR="00AF7A43" w:rsidRPr="00300C30" w:rsidRDefault="00AF7A43" w:rsidP="00AF7A43">
            <w:pPr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>Esempi:</w:t>
            </w:r>
            <w:r w:rsidRPr="00300C30">
              <w:rPr>
                <w:sz w:val="20"/>
                <w:szCs w:val="20"/>
              </w:rPr>
              <w:t xml:space="preserve"> Chi sono i nostri partner chiave? Chi sono i nostri principali fornitori? Quali risorse chiave stiamo acquisendo dai partner? Quali attività chiave svolgono i partner?...</w:t>
            </w:r>
          </w:p>
          <w:p w14:paraId="2F61021C" w14:textId="77777777" w:rsidR="00AF7A43" w:rsidRPr="00300C30" w:rsidRDefault="00AF7A43" w:rsidP="00AF7A43">
            <w:pPr>
              <w:rPr>
                <w:sz w:val="20"/>
                <w:szCs w:val="20"/>
              </w:rPr>
            </w:pPr>
          </w:p>
          <w:p w14:paraId="437B0300" w14:textId="77777777" w:rsidR="00AF7A43" w:rsidRPr="00300C30" w:rsidRDefault="00AF7A43" w:rsidP="00AF7A43">
            <w:pPr>
              <w:rPr>
                <w:sz w:val="20"/>
                <w:szCs w:val="20"/>
              </w:rPr>
            </w:pPr>
          </w:p>
          <w:p w14:paraId="1E08F96E" w14:textId="267055C0" w:rsidR="00AF7A43" w:rsidRPr="00300C30" w:rsidRDefault="00AF7A43" w:rsidP="00AF7A43">
            <w:pPr>
              <w:rPr>
                <w:sz w:val="20"/>
                <w:szCs w:val="20"/>
              </w:rPr>
            </w:pPr>
            <w:r w:rsidRPr="00300C30">
              <w:rPr>
                <w:b/>
                <w:bCs/>
                <w:sz w:val="20"/>
                <w:szCs w:val="20"/>
              </w:rPr>
              <w:t>M</w:t>
            </w:r>
            <w:r w:rsidRPr="00300C30">
              <w:rPr>
                <w:b/>
                <w:bCs/>
                <w:sz w:val="20"/>
                <w:szCs w:val="20"/>
              </w:rPr>
              <w:t>otivazione dei partenariati</w:t>
            </w:r>
            <w:r w:rsidRPr="00300C30">
              <w:rPr>
                <w:b/>
                <w:bCs/>
                <w:sz w:val="20"/>
                <w:szCs w:val="20"/>
              </w:rPr>
              <w:t>:</w:t>
            </w:r>
            <w:r w:rsidRPr="00300C30">
              <w:rPr>
                <w:sz w:val="20"/>
                <w:szCs w:val="20"/>
              </w:rPr>
              <w:t xml:space="preserve"> </w:t>
            </w:r>
          </w:p>
          <w:p w14:paraId="5B48FC10" w14:textId="55093C89" w:rsidR="00AF7A43" w:rsidRPr="00300C30" w:rsidRDefault="00AF7A43" w:rsidP="00AF7A43">
            <w:pPr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>Esempi:</w:t>
            </w:r>
            <w:r w:rsidRPr="00300C30">
              <w:rPr>
                <w:sz w:val="20"/>
                <w:szCs w:val="20"/>
              </w:rPr>
              <w:t xml:space="preserve"> </w:t>
            </w:r>
            <w:r w:rsidRPr="00300C30">
              <w:rPr>
                <w:sz w:val="20"/>
                <w:szCs w:val="20"/>
              </w:rPr>
              <w:t>Ottimizzazione ed economia, Riduzione del rischio e dell'incertezza, Acquisizione di risorse e attività particolari</w:t>
            </w:r>
            <w:r w:rsidRPr="00300C30">
              <w:rPr>
                <w:sz w:val="20"/>
                <w:szCs w:val="20"/>
              </w:rPr>
              <w:t>…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A27E70" w14:textId="04AD1188" w:rsidR="00AF7A43" w:rsidRPr="00300C30" w:rsidRDefault="00AF7A43" w:rsidP="00AF7A43">
            <w:pPr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>Esempi:</w:t>
            </w:r>
            <w:r w:rsidRPr="00300C30">
              <w:rPr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300C30">
              <w:rPr>
                <w:sz w:val="20"/>
                <w:szCs w:val="20"/>
              </w:rPr>
              <w:t>Quali attività-chiave richiede la nostra Value Propositions? I nostri Canali Distributivi? La nostra Customer Relationships? I nostri Flussi finanziari?...</w:t>
            </w:r>
          </w:p>
          <w:p w14:paraId="50298CF3" w14:textId="65111660" w:rsidR="00AF7A43" w:rsidRPr="00300C30" w:rsidRDefault="00AF7A43" w:rsidP="00AF7A43">
            <w:pPr>
              <w:rPr>
                <w:sz w:val="20"/>
                <w:szCs w:val="20"/>
              </w:rPr>
            </w:pPr>
          </w:p>
          <w:p w14:paraId="5B944162" w14:textId="77777777" w:rsidR="00AF7A43" w:rsidRPr="00300C30" w:rsidRDefault="00AF7A43" w:rsidP="00AF7A43">
            <w:pPr>
              <w:rPr>
                <w:sz w:val="20"/>
                <w:szCs w:val="20"/>
              </w:rPr>
            </w:pPr>
          </w:p>
          <w:p w14:paraId="2EA1A07C" w14:textId="2511F459" w:rsidR="00AF7A43" w:rsidRPr="00300C30" w:rsidRDefault="00AF7A43" w:rsidP="00AF7A43">
            <w:pPr>
              <w:rPr>
                <w:b/>
                <w:bCs/>
                <w:sz w:val="20"/>
                <w:szCs w:val="20"/>
              </w:rPr>
            </w:pPr>
            <w:r w:rsidRPr="00300C30">
              <w:rPr>
                <w:b/>
                <w:bCs/>
                <w:sz w:val="20"/>
                <w:szCs w:val="20"/>
              </w:rPr>
              <w:t>Categorie</w:t>
            </w:r>
            <w:r w:rsidR="00300C30">
              <w:rPr>
                <w:b/>
                <w:bCs/>
                <w:sz w:val="20"/>
                <w:szCs w:val="20"/>
              </w:rPr>
              <w:t xml:space="preserve"> di riferimento</w:t>
            </w:r>
            <w:r w:rsidRPr="00300C30">
              <w:rPr>
                <w:b/>
                <w:bCs/>
                <w:sz w:val="20"/>
                <w:szCs w:val="20"/>
              </w:rPr>
              <w:t>:</w:t>
            </w:r>
          </w:p>
          <w:p w14:paraId="66325021" w14:textId="63D94843" w:rsidR="00AF7A43" w:rsidRPr="00300C30" w:rsidRDefault="00AF7A43" w:rsidP="00AF7A43">
            <w:pPr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Pr="00300C30">
              <w:rPr>
                <w:sz w:val="20"/>
                <w:szCs w:val="20"/>
              </w:rPr>
              <w:t>Produzione, Problem Solving, Platform/Network…</w:t>
            </w:r>
          </w:p>
          <w:p w14:paraId="19FAC9EE" w14:textId="33390257" w:rsidR="00AF7A43" w:rsidRPr="00300C30" w:rsidRDefault="00AF7A43" w:rsidP="00AF7A43">
            <w:pPr>
              <w:rPr>
                <w:color w:val="808080" w:themeColor="background1" w:themeShade="80"/>
                <w:sz w:val="20"/>
                <w:szCs w:val="20"/>
              </w:rPr>
            </w:pPr>
            <w:r w:rsidRPr="00300C30">
              <w:rPr>
                <w:color w:val="808080" w:themeColor="background1" w:themeShade="80"/>
                <w:sz w:val="20"/>
                <w:szCs w:val="20"/>
              </w:rPr>
              <w:t xml:space="preserve"> </w:t>
            </w:r>
          </w:p>
        </w:tc>
        <w:tc>
          <w:tcPr>
            <w:tcW w:w="309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20E2B" w14:textId="15E90DEE" w:rsidR="00AF7A43" w:rsidRPr="00300C30" w:rsidRDefault="00AF7A43" w:rsidP="00AF7A43">
            <w:pPr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Pr="00300C30">
              <w:rPr>
                <w:sz w:val="20"/>
                <w:szCs w:val="20"/>
              </w:rPr>
              <w:t xml:space="preserve">Quale valore offriamo al cliente? Quale dei problemi dei nostri clienti stiamo aiutando a risolvere? Quali pacchetti di prodotti e servizi offriamo a ciascun segmento di </w:t>
            </w:r>
            <w:r w:rsidR="00300C30">
              <w:rPr>
                <w:sz w:val="20"/>
                <w:szCs w:val="20"/>
              </w:rPr>
              <w:t>mercato</w:t>
            </w:r>
            <w:r w:rsidRPr="00300C30">
              <w:rPr>
                <w:sz w:val="20"/>
                <w:szCs w:val="20"/>
              </w:rPr>
              <w:t>? Quali esigenze del cliente stiamo soddisfacendo?...</w:t>
            </w:r>
          </w:p>
          <w:p w14:paraId="4FB9FDBE" w14:textId="77777777" w:rsidR="00AF7A43" w:rsidRPr="00300C30" w:rsidRDefault="00AF7A43" w:rsidP="00AF7A43">
            <w:pPr>
              <w:rPr>
                <w:b/>
                <w:bCs/>
                <w:sz w:val="20"/>
                <w:szCs w:val="20"/>
              </w:rPr>
            </w:pPr>
          </w:p>
          <w:p w14:paraId="4BB1864F" w14:textId="099351E3" w:rsidR="00AF7A43" w:rsidRPr="00300C30" w:rsidRDefault="00AF7A43" w:rsidP="00AF7A43">
            <w:pPr>
              <w:rPr>
                <w:b/>
                <w:bCs/>
                <w:sz w:val="20"/>
                <w:szCs w:val="20"/>
              </w:rPr>
            </w:pPr>
            <w:r w:rsidRPr="00300C30">
              <w:rPr>
                <w:b/>
                <w:bCs/>
                <w:sz w:val="20"/>
                <w:szCs w:val="20"/>
              </w:rPr>
              <w:t>C</w:t>
            </w:r>
            <w:r w:rsidRPr="00300C30">
              <w:rPr>
                <w:b/>
                <w:bCs/>
                <w:sz w:val="20"/>
                <w:szCs w:val="20"/>
              </w:rPr>
              <w:t>aratteristiche</w:t>
            </w:r>
            <w:r w:rsidRPr="00300C30">
              <w:rPr>
                <w:b/>
                <w:bCs/>
                <w:sz w:val="20"/>
                <w:szCs w:val="20"/>
              </w:rPr>
              <w:t xml:space="preserve">: </w:t>
            </w:r>
          </w:p>
          <w:p w14:paraId="45217A50" w14:textId="13D64642" w:rsidR="00AF7A43" w:rsidRPr="00300C30" w:rsidRDefault="00AF7A43" w:rsidP="00AF7A43">
            <w:pPr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Pr="00300C30">
              <w:rPr>
                <w:sz w:val="20"/>
                <w:szCs w:val="20"/>
              </w:rPr>
              <w:t>novità, prestazioni, personalizzazione, "Ottenere il lavoro fatto", design, marchio / stat</w:t>
            </w:r>
            <w:r w:rsidR="00300C30">
              <w:rPr>
                <w:sz w:val="20"/>
                <w:szCs w:val="20"/>
              </w:rPr>
              <w:t>us</w:t>
            </w:r>
            <w:r w:rsidRPr="00300C30">
              <w:rPr>
                <w:sz w:val="20"/>
                <w:szCs w:val="20"/>
              </w:rPr>
              <w:t>, prezzo, riduzione dei costi, riduzione dei rischi, accessibilità, convenienza / usabilità</w:t>
            </w:r>
          </w:p>
        </w:tc>
        <w:tc>
          <w:tcPr>
            <w:tcW w:w="3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5E3A83" w14:textId="3AA43911" w:rsidR="00AF7A43" w:rsidRPr="00300C30" w:rsidRDefault="00E9445F" w:rsidP="00AF7A43">
            <w:pPr>
              <w:ind w:right="-10"/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AF7A43" w:rsidRPr="00300C30">
              <w:rPr>
                <w:sz w:val="20"/>
                <w:szCs w:val="20"/>
              </w:rPr>
              <w:t xml:space="preserve">Che tipo di relazione </w:t>
            </w:r>
            <w:r w:rsidR="00300C30">
              <w:rPr>
                <w:sz w:val="20"/>
                <w:szCs w:val="20"/>
              </w:rPr>
              <w:t xml:space="preserve">occorre instaurare con </w:t>
            </w:r>
            <w:r w:rsidR="00AF7A43" w:rsidRPr="00300C30">
              <w:rPr>
                <w:sz w:val="20"/>
                <w:szCs w:val="20"/>
              </w:rPr>
              <w:t xml:space="preserve">ciascuno dei nostri segmenti di </w:t>
            </w:r>
            <w:r w:rsidR="00300C30">
              <w:rPr>
                <w:sz w:val="20"/>
                <w:szCs w:val="20"/>
              </w:rPr>
              <w:t>mercato</w:t>
            </w:r>
            <w:r w:rsidR="00AF7A43" w:rsidRPr="00300C30">
              <w:rPr>
                <w:sz w:val="20"/>
                <w:szCs w:val="20"/>
              </w:rPr>
              <w:t xml:space="preserve">? Quali abbiamo </w:t>
            </w:r>
            <w:r w:rsidR="00300C30">
              <w:rPr>
                <w:sz w:val="20"/>
                <w:szCs w:val="20"/>
              </w:rPr>
              <w:t xml:space="preserve">già </w:t>
            </w:r>
            <w:r w:rsidR="00AF7A43" w:rsidRPr="00300C30">
              <w:rPr>
                <w:sz w:val="20"/>
                <w:szCs w:val="20"/>
              </w:rPr>
              <w:t>stabilito? Come si integrano con il resto del nostro modello di business? Quanto costano?</w:t>
            </w:r>
          </w:p>
        </w:tc>
        <w:tc>
          <w:tcPr>
            <w:tcW w:w="31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77933" w14:textId="2C5A8F19" w:rsidR="00AF7A43" w:rsidRPr="00300C30" w:rsidRDefault="00E9445F" w:rsidP="00AF7A43">
            <w:pPr>
              <w:ind w:right="-18"/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Pr="00300C30">
              <w:rPr>
                <w:sz w:val="20"/>
                <w:szCs w:val="20"/>
              </w:rPr>
              <w:t xml:space="preserve">Per chi stiamo creando valore? Chi sono i nostri clienti più importanti? </w:t>
            </w:r>
            <w:r w:rsidR="00677AA1">
              <w:rPr>
                <w:sz w:val="20"/>
                <w:szCs w:val="20"/>
              </w:rPr>
              <w:t>Il nostro</w:t>
            </w:r>
            <w:r w:rsidRPr="00300C30">
              <w:rPr>
                <w:sz w:val="20"/>
                <w:szCs w:val="20"/>
              </w:rPr>
              <w:t xml:space="preserve"> è un mercato di massa, mercato di nicchia, piattaforma segmentata, diversificata, </w:t>
            </w:r>
            <w:r w:rsidRPr="00300C30">
              <w:rPr>
                <w:sz w:val="20"/>
                <w:szCs w:val="20"/>
              </w:rPr>
              <w:t>multi-side?</w:t>
            </w:r>
          </w:p>
        </w:tc>
      </w:tr>
      <w:tr w:rsidR="00ED6F50" w:rsidRPr="00300C30" w14:paraId="5A5B5831" w14:textId="77777777" w:rsidTr="005928DB">
        <w:trPr>
          <w:trHeight w:val="264"/>
        </w:trPr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6B1FC2" w14:textId="0996921D" w:rsidR="00ED6F50" w:rsidRPr="00300C30" w:rsidRDefault="00ED6F50" w:rsidP="00ED6F50">
            <w:pPr>
              <w:ind w:right="-944"/>
              <w:rPr>
                <w:sz w:val="20"/>
                <w:szCs w:val="20"/>
              </w:rPr>
            </w:pP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AE5800" w14:textId="4984A14F" w:rsidR="00ED6F50" w:rsidRPr="00300C30" w:rsidRDefault="00ED6F50" w:rsidP="00ED6F50">
            <w:pPr>
              <w:ind w:right="-944"/>
              <w:rPr>
                <w:b/>
                <w:bCs/>
                <w:sz w:val="20"/>
                <w:szCs w:val="20"/>
              </w:rPr>
            </w:pPr>
            <w:r w:rsidRPr="00300C30">
              <w:rPr>
                <w:b/>
                <w:bCs/>
                <w:sz w:val="20"/>
                <w:szCs w:val="20"/>
              </w:rPr>
              <w:t>RISORSE CHIAVE</w:t>
            </w:r>
          </w:p>
        </w:tc>
        <w:tc>
          <w:tcPr>
            <w:tcW w:w="309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72E1E0" w14:textId="77777777" w:rsidR="00ED6F50" w:rsidRPr="00300C30" w:rsidRDefault="00ED6F50" w:rsidP="00ED6F50">
            <w:pPr>
              <w:ind w:right="-944"/>
              <w:rPr>
                <w:b/>
                <w:sz w:val="20"/>
                <w:szCs w:val="20"/>
              </w:rPr>
            </w:pPr>
          </w:p>
        </w:tc>
        <w:tc>
          <w:tcPr>
            <w:tcW w:w="3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501B1A" w14:textId="6D8D4119" w:rsidR="00ED6F50" w:rsidRPr="00300C30" w:rsidRDefault="00E9445F" w:rsidP="00ED6F50">
            <w:pPr>
              <w:ind w:right="-944"/>
              <w:rPr>
                <w:b/>
                <w:sz w:val="20"/>
                <w:szCs w:val="20"/>
              </w:rPr>
            </w:pPr>
            <w:r w:rsidRPr="00300C30">
              <w:rPr>
                <w:b/>
                <w:sz w:val="20"/>
                <w:szCs w:val="20"/>
              </w:rPr>
              <w:t>CANALI DISTRIBUTIVI</w:t>
            </w:r>
          </w:p>
        </w:tc>
        <w:tc>
          <w:tcPr>
            <w:tcW w:w="31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2C8E49" w14:textId="77777777" w:rsidR="00ED6F50" w:rsidRPr="00300C30" w:rsidRDefault="00ED6F50" w:rsidP="00ED6F50">
            <w:pPr>
              <w:ind w:right="-944"/>
              <w:rPr>
                <w:sz w:val="20"/>
                <w:szCs w:val="20"/>
              </w:rPr>
            </w:pPr>
          </w:p>
        </w:tc>
      </w:tr>
      <w:tr w:rsidR="00ED6F50" w:rsidRPr="00300C30" w14:paraId="2346CA49" w14:textId="77777777" w:rsidTr="00015AF3">
        <w:trPr>
          <w:trHeight w:val="2374"/>
        </w:trPr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532930" w14:textId="77777777" w:rsidR="00ED6F50" w:rsidRPr="00300C30" w:rsidRDefault="00ED6F50" w:rsidP="00ED6F50">
            <w:pPr>
              <w:ind w:right="-944"/>
              <w:rPr>
                <w:sz w:val="20"/>
                <w:szCs w:val="20"/>
              </w:rPr>
            </w:pP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55407D" w14:textId="249562F7" w:rsidR="00ED6F50" w:rsidRPr="00300C30" w:rsidRDefault="005928DB" w:rsidP="00ED6F50">
            <w:pPr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ED6F50" w:rsidRPr="00300C30">
              <w:rPr>
                <w:sz w:val="20"/>
                <w:szCs w:val="20"/>
              </w:rPr>
              <w:t>Quali risorse chiave richiedono le nostre proposte di valore? I nostri canali di distribuzione? Rapporti con i clienti? Flussi di entrate?</w:t>
            </w:r>
          </w:p>
          <w:p w14:paraId="0F6BE3CE" w14:textId="77777777" w:rsidR="00ED6F50" w:rsidRPr="00300C30" w:rsidRDefault="00ED6F50" w:rsidP="00ED6F50">
            <w:pPr>
              <w:rPr>
                <w:sz w:val="20"/>
                <w:szCs w:val="20"/>
              </w:rPr>
            </w:pPr>
          </w:p>
          <w:p w14:paraId="16CC04D5" w14:textId="77777777" w:rsidR="00ED6F50" w:rsidRPr="00300C30" w:rsidRDefault="00ED6F50" w:rsidP="00ED6F50">
            <w:pPr>
              <w:rPr>
                <w:b/>
                <w:bCs/>
                <w:sz w:val="20"/>
                <w:szCs w:val="20"/>
              </w:rPr>
            </w:pPr>
            <w:r w:rsidRPr="00300C30">
              <w:rPr>
                <w:b/>
                <w:bCs/>
                <w:sz w:val="20"/>
                <w:szCs w:val="20"/>
              </w:rPr>
              <w:t xml:space="preserve">TIPI DI RISORSE: </w:t>
            </w:r>
          </w:p>
          <w:p w14:paraId="7A600B06" w14:textId="7F60400E" w:rsidR="00ED6F50" w:rsidRPr="00300C30" w:rsidRDefault="005928DB" w:rsidP="00ED6F50">
            <w:pPr>
              <w:rPr>
                <w:color w:val="808080" w:themeColor="background1" w:themeShade="80"/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ED6F50" w:rsidRPr="00300C30">
              <w:rPr>
                <w:sz w:val="20"/>
                <w:szCs w:val="20"/>
              </w:rPr>
              <w:t>fisiche, intellettuali (brevetti</w:t>
            </w:r>
            <w:r w:rsidRPr="00300C30">
              <w:rPr>
                <w:sz w:val="20"/>
                <w:szCs w:val="20"/>
              </w:rPr>
              <w:t xml:space="preserve">, </w:t>
            </w:r>
            <w:r w:rsidR="00ED6F50" w:rsidRPr="00300C30">
              <w:rPr>
                <w:sz w:val="20"/>
                <w:szCs w:val="20"/>
              </w:rPr>
              <w:t>marchi, diritti d'autore, dati), uman</w:t>
            </w:r>
            <w:r w:rsidRPr="00300C30">
              <w:rPr>
                <w:sz w:val="20"/>
                <w:szCs w:val="20"/>
              </w:rPr>
              <w:t>e</w:t>
            </w:r>
            <w:r w:rsidR="00ED6F50" w:rsidRPr="00300C30">
              <w:rPr>
                <w:sz w:val="20"/>
                <w:szCs w:val="20"/>
              </w:rPr>
              <w:t>, finanziari</w:t>
            </w:r>
            <w:r w:rsidRPr="00300C30">
              <w:rPr>
                <w:sz w:val="20"/>
                <w:szCs w:val="20"/>
              </w:rPr>
              <w:t>e…</w:t>
            </w:r>
          </w:p>
        </w:tc>
        <w:tc>
          <w:tcPr>
            <w:tcW w:w="309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93D74B" w14:textId="77777777" w:rsidR="00ED6F50" w:rsidRPr="00300C30" w:rsidRDefault="00ED6F50" w:rsidP="00ED6F50">
            <w:pPr>
              <w:ind w:right="-944"/>
              <w:rPr>
                <w:sz w:val="20"/>
                <w:szCs w:val="20"/>
              </w:rPr>
            </w:pPr>
          </w:p>
        </w:tc>
        <w:tc>
          <w:tcPr>
            <w:tcW w:w="3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B74AAA" w14:textId="7CB1117B" w:rsidR="00ED6F50" w:rsidRPr="00300C30" w:rsidRDefault="00E9445F" w:rsidP="00ED6F50">
            <w:pPr>
              <w:ind w:right="-10"/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Pr="00300C30">
              <w:rPr>
                <w:sz w:val="20"/>
                <w:szCs w:val="20"/>
              </w:rPr>
              <w:t xml:space="preserve">Attraverso quali canali </w:t>
            </w:r>
            <w:r w:rsidR="00414255">
              <w:rPr>
                <w:sz w:val="20"/>
                <w:szCs w:val="20"/>
              </w:rPr>
              <w:t>possono</w:t>
            </w:r>
            <w:r w:rsidRPr="00300C30">
              <w:rPr>
                <w:sz w:val="20"/>
                <w:szCs w:val="20"/>
              </w:rPr>
              <w:t xml:space="preserve"> essere raggiunti i nostri segmenti di </w:t>
            </w:r>
            <w:r w:rsidR="00414255">
              <w:rPr>
                <w:sz w:val="20"/>
                <w:szCs w:val="20"/>
              </w:rPr>
              <w:t>mercato</w:t>
            </w:r>
            <w:r w:rsidRPr="00300C30">
              <w:rPr>
                <w:sz w:val="20"/>
                <w:szCs w:val="20"/>
              </w:rPr>
              <w:t>? Come li stiamo raggiungendo ora? Come sono integrati</w:t>
            </w:r>
            <w:r w:rsidR="00414255">
              <w:rPr>
                <w:sz w:val="20"/>
                <w:szCs w:val="20"/>
              </w:rPr>
              <w:t xml:space="preserve"> fra loro</w:t>
            </w:r>
            <w:r w:rsidRPr="00300C30">
              <w:rPr>
                <w:sz w:val="20"/>
                <w:szCs w:val="20"/>
              </w:rPr>
              <w:t xml:space="preserve"> i nostri canali? Quali funzionano meglio? Quali sono i più convenienti? Come li integriamo con le routine dei clienti? </w:t>
            </w:r>
            <w:r w:rsidR="00ED6F50" w:rsidRPr="00300C30">
              <w:rPr>
                <w:sz w:val="20"/>
                <w:szCs w:val="20"/>
              </w:rPr>
              <w:t xml:space="preserve"> </w:t>
            </w:r>
          </w:p>
        </w:tc>
        <w:tc>
          <w:tcPr>
            <w:tcW w:w="311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B81D3F" w14:textId="77777777" w:rsidR="00ED6F50" w:rsidRPr="00300C30" w:rsidRDefault="00ED6F50" w:rsidP="00ED6F50">
            <w:pPr>
              <w:ind w:right="-944"/>
              <w:rPr>
                <w:sz w:val="20"/>
                <w:szCs w:val="20"/>
              </w:rPr>
            </w:pPr>
          </w:p>
        </w:tc>
      </w:tr>
      <w:tr w:rsidR="004B5316" w:rsidRPr="00300C30" w14:paraId="76B734C2" w14:textId="77777777" w:rsidTr="005928DB">
        <w:trPr>
          <w:trHeight w:val="279"/>
        </w:trPr>
        <w:tc>
          <w:tcPr>
            <w:tcW w:w="77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CB2889" w14:textId="2932836E" w:rsidR="00B312C7" w:rsidRPr="00300C30" w:rsidRDefault="00E9445F" w:rsidP="00031262">
            <w:pPr>
              <w:ind w:right="-944"/>
              <w:rPr>
                <w:b/>
                <w:sz w:val="20"/>
                <w:szCs w:val="20"/>
              </w:rPr>
            </w:pPr>
            <w:r w:rsidRPr="00300C30">
              <w:rPr>
                <w:b/>
                <w:sz w:val="20"/>
                <w:szCs w:val="20"/>
              </w:rPr>
              <w:t>STRUTTURA DEI COSTI</w:t>
            </w:r>
          </w:p>
        </w:tc>
        <w:tc>
          <w:tcPr>
            <w:tcW w:w="78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EFDB1" w14:textId="02EA0B30" w:rsidR="00B312C7" w:rsidRPr="00300C30" w:rsidRDefault="00E9445F" w:rsidP="00CC7672">
            <w:pPr>
              <w:ind w:right="-944"/>
              <w:rPr>
                <w:b/>
                <w:sz w:val="20"/>
                <w:szCs w:val="20"/>
              </w:rPr>
            </w:pPr>
            <w:r w:rsidRPr="00300C30">
              <w:rPr>
                <w:b/>
                <w:sz w:val="20"/>
                <w:szCs w:val="20"/>
              </w:rPr>
              <w:t>FONTI DI FATTURATO</w:t>
            </w:r>
          </w:p>
        </w:tc>
      </w:tr>
      <w:tr w:rsidR="004B5316" w:rsidRPr="00300C30" w14:paraId="508251F7" w14:textId="77777777" w:rsidTr="005928DB">
        <w:trPr>
          <w:trHeight w:val="2667"/>
        </w:trPr>
        <w:tc>
          <w:tcPr>
            <w:tcW w:w="77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2660ED" w14:textId="273BF3EB" w:rsidR="00E9445F" w:rsidRPr="00300C30" w:rsidRDefault="00300C30" w:rsidP="00E9445F">
            <w:pPr>
              <w:ind w:right="-32"/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E9445F" w:rsidRPr="00300C30">
              <w:rPr>
                <w:sz w:val="20"/>
                <w:szCs w:val="20"/>
              </w:rPr>
              <w:t xml:space="preserve">Quali sono i costi </w:t>
            </w:r>
            <w:r w:rsidR="00F4191F">
              <w:rPr>
                <w:sz w:val="20"/>
                <w:szCs w:val="20"/>
              </w:rPr>
              <w:t xml:space="preserve">che incidono di più nel </w:t>
            </w:r>
            <w:r w:rsidR="00E9445F" w:rsidRPr="00300C30">
              <w:rPr>
                <w:sz w:val="20"/>
                <w:szCs w:val="20"/>
              </w:rPr>
              <w:t>nostro modello di business? Quali risorse chiave sono più costose? Quali attività chiave sono più costose?</w:t>
            </w:r>
          </w:p>
          <w:p w14:paraId="484B6A8F" w14:textId="77777777" w:rsidR="00F4191F" w:rsidRDefault="00F4191F" w:rsidP="00E9445F">
            <w:pPr>
              <w:ind w:right="-32"/>
              <w:rPr>
                <w:sz w:val="20"/>
                <w:szCs w:val="20"/>
              </w:rPr>
            </w:pPr>
          </w:p>
          <w:p w14:paraId="09A78F6F" w14:textId="7F81A7D5" w:rsidR="00E9445F" w:rsidRPr="00300C30" w:rsidRDefault="00F4191F" w:rsidP="00E9445F">
            <w:pPr>
              <w:ind w:right="-32"/>
              <w:rPr>
                <w:sz w:val="20"/>
                <w:szCs w:val="20"/>
              </w:rPr>
            </w:pPr>
            <w:r w:rsidRPr="00F4191F">
              <w:rPr>
                <w:b/>
                <w:bCs/>
                <w:sz w:val="20"/>
                <w:szCs w:val="20"/>
              </w:rPr>
              <w:t>Il tuo business è più</w:t>
            </w:r>
            <w:r w:rsidR="00E9445F" w:rsidRPr="00F4191F">
              <w:rPr>
                <w:b/>
                <w:bCs/>
                <w:sz w:val="20"/>
                <w:szCs w:val="20"/>
              </w:rPr>
              <w:t>:</w:t>
            </w:r>
            <w:r w:rsidR="00E9445F" w:rsidRPr="00300C30">
              <w:rPr>
                <w:sz w:val="20"/>
                <w:szCs w:val="20"/>
              </w:rPr>
              <w:t xml:space="preserve"> </w:t>
            </w:r>
            <w:r w:rsidR="00300C30"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E9445F" w:rsidRPr="00300C30">
              <w:rPr>
                <w:sz w:val="20"/>
                <w:szCs w:val="20"/>
              </w:rPr>
              <w:t>Cost Driven (struttura dei costi più snella, proposta di valore a basso prezzo, massima automazione, esternalizzazione estesa), Value Driven (incentrato sulla creazione di valore, proposta di valore premium</w:t>
            </w:r>
            <w:r>
              <w:rPr>
                <w:sz w:val="20"/>
                <w:szCs w:val="20"/>
              </w:rPr>
              <w:t>, alto contenuto di servizio</w:t>
            </w:r>
            <w:r w:rsidR="00E9445F" w:rsidRPr="00300C30">
              <w:rPr>
                <w:sz w:val="20"/>
                <w:szCs w:val="20"/>
              </w:rPr>
              <w:t>).</w:t>
            </w:r>
          </w:p>
          <w:p w14:paraId="47EA4549" w14:textId="77777777" w:rsidR="00E9445F" w:rsidRPr="00300C30" w:rsidRDefault="00E9445F" w:rsidP="00E9445F">
            <w:pPr>
              <w:ind w:right="-32"/>
              <w:rPr>
                <w:sz w:val="20"/>
                <w:szCs w:val="20"/>
              </w:rPr>
            </w:pPr>
          </w:p>
          <w:p w14:paraId="6D6FDEED" w14:textId="33BA49DF" w:rsidR="00F076D7" w:rsidRPr="00300C30" w:rsidRDefault="00F4191F" w:rsidP="00E9445F">
            <w:pPr>
              <w:ind w:right="-32"/>
              <w:rPr>
                <w:color w:val="808080" w:themeColor="background1" w:themeShade="8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posizione del costo</w:t>
            </w:r>
            <w:r w:rsidR="00E9445F" w:rsidRPr="00300C30">
              <w:rPr>
                <w:sz w:val="20"/>
                <w:szCs w:val="20"/>
              </w:rPr>
              <w:t xml:space="preserve">: </w:t>
            </w:r>
            <w:r w:rsidR="00300C30"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E9445F" w:rsidRPr="00300C30">
              <w:rPr>
                <w:sz w:val="20"/>
                <w:szCs w:val="20"/>
              </w:rPr>
              <w:t>costi fissi (salari, affitti, servizi pubblici</w:t>
            </w:r>
            <w:r>
              <w:rPr>
                <w:sz w:val="20"/>
                <w:szCs w:val="20"/>
              </w:rPr>
              <w:t>…</w:t>
            </w:r>
            <w:r w:rsidR="00E9445F" w:rsidRPr="00300C30">
              <w:rPr>
                <w:sz w:val="20"/>
                <w:szCs w:val="20"/>
              </w:rPr>
              <w:t>), costi variabili</w:t>
            </w:r>
            <w:r>
              <w:rPr>
                <w:sz w:val="20"/>
                <w:szCs w:val="20"/>
              </w:rPr>
              <w:t xml:space="preserve"> (materie prime, semilavorati…)</w:t>
            </w:r>
            <w:r w:rsidR="00E9445F" w:rsidRPr="00300C30">
              <w:rPr>
                <w:sz w:val="20"/>
                <w:szCs w:val="20"/>
              </w:rPr>
              <w:t>, economie di scala, economie di scopo</w:t>
            </w:r>
          </w:p>
        </w:tc>
        <w:tc>
          <w:tcPr>
            <w:tcW w:w="78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D30733" w14:textId="12A0E226" w:rsidR="00F076D7" w:rsidRPr="00300C30" w:rsidRDefault="00300C30" w:rsidP="00031262">
            <w:pPr>
              <w:ind w:right="-18"/>
              <w:rPr>
                <w:sz w:val="20"/>
                <w:szCs w:val="20"/>
              </w:rPr>
            </w:pPr>
            <w:r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6139FB" w:rsidRPr="00300C30">
              <w:rPr>
                <w:sz w:val="20"/>
                <w:szCs w:val="20"/>
              </w:rPr>
              <w:t>Per quale valore sono veramente disposti a pagare i nostri clienti? Per cosa pagano attualmente? Come stanno attualmente pagando? Come preferirebbero pagare? Quanto contribuisce ogni flusso di entrat</w:t>
            </w:r>
            <w:r w:rsidR="00015AF3">
              <w:rPr>
                <w:sz w:val="20"/>
                <w:szCs w:val="20"/>
              </w:rPr>
              <w:t>a</w:t>
            </w:r>
            <w:r w:rsidR="006139FB" w:rsidRPr="00300C30">
              <w:rPr>
                <w:sz w:val="20"/>
                <w:szCs w:val="20"/>
              </w:rPr>
              <w:t xml:space="preserve"> ai ricavi complessivi?   </w:t>
            </w:r>
          </w:p>
          <w:p w14:paraId="3046C85A" w14:textId="77777777" w:rsidR="00300C30" w:rsidRPr="00300C30" w:rsidRDefault="00300C30" w:rsidP="00031262">
            <w:pPr>
              <w:ind w:right="-18"/>
              <w:rPr>
                <w:sz w:val="20"/>
                <w:szCs w:val="20"/>
              </w:rPr>
            </w:pPr>
          </w:p>
          <w:p w14:paraId="25C31B88" w14:textId="1C0F41A4" w:rsidR="00300C30" w:rsidRPr="00300C30" w:rsidRDefault="00015AF3" w:rsidP="00031262">
            <w:pPr>
              <w:ind w:right="-18"/>
              <w:rPr>
                <w:sz w:val="20"/>
                <w:szCs w:val="20"/>
              </w:rPr>
            </w:pPr>
            <w:r w:rsidRPr="00015AF3">
              <w:rPr>
                <w:b/>
                <w:bCs/>
                <w:sz w:val="20"/>
                <w:szCs w:val="20"/>
              </w:rPr>
              <w:t>Tipologie</w:t>
            </w:r>
            <w:r w:rsidR="00300C30" w:rsidRPr="00300C30">
              <w:rPr>
                <w:sz w:val="20"/>
                <w:szCs w:val="20"/>
              </w:rPr>
              <w:t xml:space="preserve">: </w:t>
            </w:r>
            <w:r w:rsidR="00300C30"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300C30" w:rsidRPr="00300C30">
              <w:rPr>
                <w:sz w:val="20"/>
                <w:szCs w:val="20"/>
              </w:rPr>
              <w:t xml:space="preserve">vendita di </w:t>
            </w:r>
            <w:r>
              <w:rPr>
                <w:sz w:val="20"/>
                <w:szCs w:val="20"/>
              </w:rPr>
              <w:t xml:space="preserve">prodotti, di servizi, consulenze, vendita </w:t>
            </w:r>
            <w:r w:rsidR="00300C30" w:rsidRPr="00300C30">
              <w:rPr>
                <w:sz w:val="20"/>
                <w:szCs w:val="20"/>
              </w:rPr>
              <w:t>attività, canone d'uso, commissioni di abbonamento, prestito / noleggio / leasing, licenze, commissioni di intermediazione, pubblicità</w:t>
            </w:r>
          </w:p>
          <w:p w14:paraId="37F36820" w14:textId="77777777" w:rsidR="00300C30" w:rsidRPr="00300C30" w:rsidRDefault="00300C30" w:rsidP="00031262">
            <w:pPr>
              <w:ind w:right="-18"/>
              <w:rPr>
                <w:sz w:val="20"/>
                <w:szCs w:val="20"/>
              </w:rPr>
            </w:pPr>
          </w:p>
          <w:p w14:paraId="475683A4" w14:textId="03BD7A41" w:rsidR="00300C30" w:rsidRPr="00300C30" w:rsidRDefault="00015AF3" w:rsidP="00031262">
            <w:pPr>
              <w:ind w:right="-18"/>
              <w:rPr>
                <w:sz w:val="20"/>
                <w:szCs w:val="20"/>
              </w:rPr>
            </w:pPr>
            <w:r w:rsidRPr="00015AF3">
              <w:rPr>
                <w:b/>
                <w:bCs/>
                <w:sz w:val="20"/>
                <w:szCs w:val="20"/>
              </w:rPr>
              <w:t>Prezz</w:t>
            </w:r>
            <w:r>
              <w:rPr>
                <w:b/>
                <w:bCs/>
                <w:sz w:val="20"/>
                <w:szCs w:val="20"/>
              </w:rPr>
              <w:t>i fissi</w:t>
            </w:r>
            <w:r w:rsidR="00300C30" w:rsidRPr="00300C30">
              <w:rPr>
                <w:sz w:val="20"/>
                <w:szCs w:val="20"/>
              </w:rPr>
              <w:t xml:space="preserve">: </w:t>
            </w:r>
            <w:r w:rsidR="00300C30"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300C30" w:rsidRPr="00300C30">
              <w:rPr>
                <w:sz w:val="20"/>
                <w:szCs w:val="20"/>
              </w:rPr>
              <w:t>Prezzo di listino, dipendente dalla caratteristica del prodotto, dipendente dal segmento di cliente, dipendente dal volume</w:t>
            </w:r>
          </w:p>
          <w:p w14:paraId="5FA75B2A" w14:textId="77777777" w:rsidR="00300C30" w:rsidRPr="00300C30" w:rsidRDefault="00300C30" w:rsidP="00031262">
            <w:pPr>
              <w:ind w:right="-18"/>
              <w:rPr>
                <w:sz w:val="20"/>
                <w:szCs w:val="20"/>
              </w:rPr>
            </w:pPr>
          </w:p>
          <w:p w14:paraId="77C80C07" w14:textId="7E17CB86" w:rsidR="00300C30" w:rsidRPr="00300C30" w:rsidRDefault="00015AF3" w:rsidP="00031262">
            <w:pPr>
              <w:ind w:right="-18"/>
              <w:rPr>
                <w:color w:val="808080" w:themeColor="background1" w:themeShade="80"/>
                <w:sz w:val="20"/>
                <w:szCs w:val="20"/>
              </w:rPr>
            </w:pPr>
            <w:r w:rsidRPr="00015AF3">
              <w:rPr>
                <w:b/>
                <w:bCs/>
                <w:sz w:val="20"/>
                <w:szCs w:val="20"/>
              </w:rPr>
              <w:t>Prezz</w:t>
            </w:r>
            <w:r>
              <w:rPr>
                <w:b/>
                <w:bCs/>
                <w:sz w:val="20"/>
                <w:szCs w:val="20"/>
              </w:rPr>
              <w:t>i Variabili</w:t>
            </w:r>
            <w:r w:rsidR="00300C30" w:rsidRPr="00300C30">
              <w:rPr>
                <w:sz w:val="20"/>
                <w:szCs w:val="20"/>
              </w:rPr>
              <w:t xml:space="preserve">: </w:t>
            </w:r>
            <w:r w:rsidR="00300C30" w:rsidRPr="00300C30">
              <w:rPr>
                <w:color w:val="FF0000"/>
                <w:sz w:val="20"/>
                <w:szCs w:val="20"/>
              </w:rPr>
              <w:t xml:space="preserve">Esempi: </w:t>
            </w:r>
            <w:r w:rsidR="00300C30" w:rsidRPr="00300C30">
              <w:rPr>
                <w:sz w:val="20"/>
                <w:szCs w:val="20"/>
              </w:rPr>
              <w:t>negoziazione (contrattazione), gestione del rendimento, mercato in tempo reale</w:t>
            </w:r>
          </w:p>
        </w:tc>
      </w:tr>
      <w:tr w:rsidR="00F076D7" w:rsidRPr="00F076D7" w14:paraId="4173EEF3" w14:textId="77777777" w:rsidTr="005928DB">
        <w:trPr>
          <w:trHeight w:val="70"/>
        </w:trPr>
        <w:tc>
          <w:tcPr>
            <w:tcW w:w="15546" w:type="dxa"/>
            <w:gridSpan w:val="12"/>
            <w:tcBorders>
              <w:top w:val="single" w:sz="4" w:space="0" w:color="auto"/>
            </w:tcBorders>
            <w:shd w:val="clear" w:color="auto" w:fill="F3F3F3"/>
            <w:vAlign w:val="center"/>
          </w:tcPr>
          <w:p w14:paraId="328F6073" w14:textId="29F55333" w:rsidR="00F076D7" w:rsidRPr="004B5316" w:rsidRDefault="00F076D7" w:rsidP="003B2072">
            <w:pPr>
              <w:ind w:right="-944"/>
              <w:rPr>
                <w:rFonts w:ascii="Arial" w:hAnsi="Arial"/>
                <w:sz w:val="16"/>
              </w:rPr>
            </w:pPr>
          </w:p>
        </w:tc>
      </w:tr>
    </w:tbl>
    <w:p w14:paraId="17A2AB95" w14:textId="77777777" w:rsidR="00BA4A1A" w:rsidRDefault="00BA4A1A" w:rsidP="00B312C7">
      <w:pPr>
        <w:ind w:right="-944"/>
      </w:pPr>
    </w:p>
    <w:tbl>
      <w:tblPr>
        <w:tblStyle w:val="Grigliatabella"/>
        <w:tblW w:w="15666" w:type="dxa"/>
        <w:tblInd w:w="108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3F3F3"/>
        <w:tblLayout w:type="fixed"/>
        <w:tblCellMar>
          <w:right w:w="113" w:type="dxa"/>
        </w:tblCellMar>
        <w:tblLook w:val="04A0" w:firstRow="1" w:lastRow="0" w:firstColumn="1" w:lastColumn="0" w:noHBand="0" w:noVBand="1"/>
      </w:tblPr>
      <w:tblGrid>
        <w:gridCol w:w="3143"/>
        <w:gridCol w:w="3094"/>
        <w:gridCol w:w="48"/>
        <w:gridCol w:w="1510"/>
        <w:gridCol w:w="1194"/>
        <w:gridCol w:w="409"/>
        <w:gridCol w:w="6"/>
        <w:gridCol w:w="2726"/>
        <w:gridCol w:w="401"/>
        <w:gridCol w:w="1870"/>
        <w:gridCol w:w="421"/>
        <w:gridCol w:w="844"/>
      </w:tblGrid>
      <w:tr w:rsidR="00812A86" w:rsidRPr="00F076D7" w14:paraId="57F12544" w14:textId="77777777" w:rsidTr="00D75D77">
        <w:trPr>
          <w:trHeight w:val="416"/>
        </w:trPr>
        <w:tc>
          <w:tcPr>
            <w:tcW w:w="3143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407301AC" w14:textId="64E1B4F7" w:rsidR="00812A86" w:rsidRPr="002D683E" w:rsidRDefault="002D683E" w:rsidP="00DE19A1">
            <w:pPr>
              <w:ind w:right="-944"/>
              <w:rPr>
                <w:rFonts w:ascii="Arial" w:hAnsi="Arial"/>
                <w:b/>
                <w:bCs/>
              </w:rPr>
            </w:pPr>
            <w:r w:rsidRPr="002D683E">
              <w:rPr>
                <w:rFonts w:ascii="Arial" w:hAnsi="Arial"/>
                <w:b/>
                <w:bCs/>
                <w:color w:val="FF0000"/>
              </w:rPr>
              <w:t xml:space="preserve">ORA PROVA TU </w:t>
            </w:r>
          </w:p>
        </w:tc>
        <w:tc>
          <w:tcPr>
            <w:tcW w:w="3094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1713E832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67" w:type="dxa"/>
            <w:gridSpan w:val="5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71BF8F4B" w14:textId="70CB1089" w:rsidR="00812A86" w:rsidRPr="00480E3D" w:rsidRDefault="00403780" w:rsidP="00DE19A1">
            <w:pPr>
              <w:ind w:right="-944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Elaborato per</w:t>
            </w:r>
            <w:r w:rsidR="00812A86" w:rsidRPr="00480E3D">
              <w:rPr>
                <w:rFonts w:ascii="Arial" w:hAnsi="Arial"/>
                <w:i/>
                <w:sz w:val="18"/>
              </w:rPr>
              <w:t>:</w:t>
            </w:r>
          </w:p>
        </w:tc>
        <w:tc>
          <w:tcPr>
            <w:tcW w:w="3126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5CE914E0" w14:textId="50878A07" w:rsidR="00812A86" w:rsidRPr="00480E3D" w:rsidRDefault="00403780" w:rsidP="00DE19A1">
            <w:pPr>
              <w:ind w:left="-51" w:right="-944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Elaborato da</w:t>
            </w:r>
            <w:r w:rsidR="00812A86" w:rsidRPr="00480E3D">
              <w:rPr>
                <w:rFonts w:ascii="Arial" w:hAnsi="Arial"/>
                <w:i/>
                <w:sz w:val="18"/>
              </w:rPr>
              <w:t>:</w:t>
            </w:r>
          </w:p>
        </w:tc>
        <w:tc>
          <w:tcPr>
            <w:tcW w:w="2291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74D2AD1D" w14:textId="57A75FDD" w:rsidR="00812A86" w:rsidRPr="00480E3D" w:rsidRDefault="00812A86" w:rsidP="00DE19A1">
            <w:pPr>
              <w:ind w:left="-80" w:right="-944"/>
              <w:rPr>
                <w:rFonts w:ascii="Arial" w:hAnsi="Arial"/>
                <w:i/>
                <w:sz w:val="18"/>
              </w:rPr>
            </w:pPr>
            <w:r w:rsidRPr="00480E3D">
              <w:rPr>
                <w:rFonts w:ascii="Arial" w:hAnsi="Arial"/>
                <w:i/>
                <w:sz w:val="18"/>
              </w:rPr>
              <w:t>Dat</w:t>
            </w:r>
            <w:r w:rsidR="00403780">
              <w:rPr>
                <w:rFonts w:ascii="Arial" w:hAnsi="Arial"/>
                <w:i/>
                <w:sz w:val="18"/>
              </w:rPr>
              <w:t>a</w:t>
            </w:r>
            <w:r w:rsidRPr="00480E3D">
              <w:rPr>
                <w:rFonts w:ascii="Arial" w:hAnsi="Arial"/>
                <w:i/>
                <w:sz w:val="18"/>
              </w:rPr>
              <w:t>:</w:t>
            </w:r>
          </w:p>
        </w:tc>
        <w:tc>
          <w:tcPr>
            <w:tcW w:w="842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bottom"/>
          </w:tcPr>
          <w:p w14:paraId="51482646" w14:textId="4B15798D" w:rsidR="00812A86" w:rsidRPr="00480E3D" w:rsidRDefault="00812A86" w:rsidP="00DE19A1">
            <w:pPr>
              <w:ind w:left="-108" w:right="-944"/>
              <w:rPr>
                <w:rFonts w:ascii="Arial" w:hAnsi="Arial"/>
                <w:i/>
                <w:sz w:val="18"/>
              </w:rPr>
            </w:pPr>
            <w:r w:rsidRPr="00480E3D">
              <w:rPr>
                <w:rFonts w:ascii="Arial" w:hAnsi="Arial"/>
                <w:i/>
                <w:sz w:val="18"/>
              </w:rPr>
              <w:t>Version</w:t>
            </w:r>
            <w:r w:rsidR="00403780">
              <w:rPr>
                <w:rFonts w:ascii="Arial" w:hAnsi="Arial"/>
                <w:i/>
                <w:sz w:val="18"/>
              </w:rPr>
              <w:t>e</w:t>
            </w:r>
            <w:r w:rsidRPr="00480E3D">
              <w:rPr>
                <w:rFonts w:ascii="Arial" w:hAnsi="Arial"/>
                <w:i/>
                <w:sz w:val="18"/>
              </w:rPr>
              <w:t>:</w:t>
            </w:r>
          </w:p>
        </w:tc>
      </w:tr>
      <w:tr w:rsidR="00812A86" w:rsidRPr="00F076D7" w14:paraId="37B57F5E" w14:textId="77777777" w:rsidTr="00D75D77">
        <w:trPr>
          <w:trHeight w:val="416"/>
        </w:trPr>
        <w:tc>
          <w:tcPr>
            <w:tcW w:w="6237" w:type="dxa"/>
            <w:gridSpan w:val="2"/>
            <w:shd w:val="clear" w:color="auto" w:fill="F3F3F3"/>
            <w:vAlign w:val="center"/>
          </w:tcPr>
          <w:p w14:paraId="592F99BD" w14:textId="77777777" w:rsidR="00812A86" w:rsidRPr="00000413" w:rsidRDefault="00812A86" w:rsidP="00DE19A1">
            <w:pPr>
              <w:ind w:right="-944"/>
              <w:rPr>
                <w:rFonts w:ascii="Arial" w:hAnsi="Arial"/>
                <w:sz w:val="36"/>
              </w:rPr>
            </w:pPr>
            <w:r w:rsidRPr="00000413">
              <w:rPr>
                <w:rFonts w:ascii="Arial" w:hAnsi="Arial"/>
                <w:b/>
                <w:sz w:val="36"/>
              </w:rPr>
              <w:t>Business Model Canvas</w:t>
            </w:r>
          </w:p>
        </w:tc>
        <w:tc>
          <w:tcPr>
            <w:tcW w:w="2752" w:type="dxa"/>
            <w:gridSpan w:val="3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1229C10D" w14:textId="36E09CEC" w:rsidR="00812A86" w:rsidRPr="00F076D7" w:rsidRDefault="00403780" w:rsidP="00DE19A1">
            <w:pPr>
              <w:ind w:right="-944"/>
              <w:rPr>
                <w:rFonts w:ascii="Arial" w:hAnsi="Arial"/>
              </w:rPr>
            </w:pPr>
            <w:r>
              <w:rPr>
                <w:rFonts w:ascii="Arial" w:hAnsi="Arial"/>
              </w:rPr>
              <w:t>Start&amp;Up Investments</w:t>
            </w:r>
          </w:p>
        </w:tc>
        <w:tc>
          <w:tcPr>
            <w:tcW w:w="415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66DFDDF2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2726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35527F08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400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38E021E2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1870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0980BBFD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421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2AB88711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842" w:type="dxa"/>
            <w:tcBorders>
              <w:bottom w:val="single" w:sz="4" w:space="0" w:color="F2F2F2" w:themeColor="background1" w:themeShade="F2"/>
            </w:tcBorders>
            <w:shd w:val="clear" w:color="auto" w:fill="FFFFFF"/>
            <w:vAlign w:val="center"/>
          </w:tcPr>
          <w:p w14:paraId="04226CD3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</w:tr>
      <w:tr w:rsidR="00812A86" w:rsidRPr="00F076D7" w14:paraId="7A7F24E0" w14:textId="77777777" w:rsidTr="00D75D77">
        <w:trPr>
          <w:trHeight w:val="263"/>
        </w:trPr>
        <w:tc>
          <w:tcPr>
            <w:tcW w:w="3143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48E41323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094" w:type="dxa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70BF0552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67" w:type="dxa"/>
            <w:gridSpan w:val="5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6B3C124C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26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7A96E305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34" w:type="dxa"/>
            <w:gridSpan w:val="3"/>
            <w:tcBorders>
              <w:bottom w:val="single" w:sz="4" w:space="0" w:color="F2F2F2" w:themeColor="background1" w:themeShade="F2"/>
            </w:tcBorders>
            <w:shd w:val="clear" w:color="auto" w:fill="F3F3F3"/>
            <w:vAlign w:val="center"/>
          </w:tcPr>
          <w:p w14:paraId="099028F0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</w:tr>
      <w:tr w:rsidR="00812A86" w:rsidRPr="00F076D7" w14:paraId="5F64BD1C" w14:textId="77777777" w:rsidTr="00D75D77">
        <w:trPr>
          <w:trHeight w:val="267"/>
        </w:trPr>
        <w:tc>
          <w:tcPr>
            <w:tcW w:w="3143" w:type="dxa"/>
            <w:tcBorders>
              <w:bottom w:val="nil"/>
            </w:tcBorders>
            <w:shd w:val="clear" w:color="auto" w:fill="FFFFFF"/>
          </w:tcPr>
          <w:p w14:paraId="7AB68D39" w14:textId="629E31ED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ARTNER CHIAVE</w:t>
            </w:r>
          </w:p>
        </w:tc>
        <w:tc>
          <w:tcPr>
            <w:tcW w:w="3142" w:type="dxa"/>
            <w:gridSpan w:val="2"/>
            <w:tcBorders>
              <w:bottom w:val="nil"/>
            </w:tcBorders>
            <w:shd w:val="clear" w:color="auto" w:fill="FFFFFF"/>
          </w:tcPr>
          <w:p w14:paraId="4854BA9E" w14:textId="5B1BB33F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ATTIVITA’ CHIAVE</w:t>
            </w:r>
          </w:p>
        </w:tc>
        <w:tc>
          <w:tcPr>
            <w:tcW w:w="3113" w:type="dxa"/>
            <w:gridSpan w:val="3"/>
            <w:tcBorders>
              <w:bottom w:val="nil"/>
            </w:tcBorders>
            <w:shd w:val="clear" w:color="auto" w:fill="FFFFFF"/>
          </w:tcPr>
          <w:p w14:paraId="7588236D" w14:textId="4CBC99B3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 w:rsidRPr="00000413">
              <w:rPr>
                <w:rFonts w:ascii="Arial" w:hAnsi="Arial"/>
                <w:b/>
                <w:sz w:val="22"/>
              </w:rPr>
              <w:t>VALUE PROPOSITIONS</w:t>
            </w:r>
          </w:p>
        </w:tc>
        <w:tc>
          <w:tcPr>
            <w:tcW w:w="3133" w:type="dxa"/>
            <w:gridSpan w:val="3"/>
            <w:tcBorders>
              <w:bottom w:val="nil"/>
            </w:tcBorders>
            <w:shd w:val="clear" w:color="auto" w:fill="FFFFFF"/>
          </w:tcPr>
          <w:p w14:paraId="02C3F93F" w14:textId="00C3EC57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 w:rsidRPr="00000413">
              <w:rPr>
                <w:rFonts w:ascii="Arial" w:hAnsi="Arial"/>
                <w:b/>
                <w:sz w:val="22"/>
              </w:rPr>
              <w:t>CUSTOMER RELATIONSHIPS</w:t>
            </w:r>
          </w:p>
        </w:tc>
        <w:tc>
          <w:tcPr>
            <w:tcW w:w="3134" w:type="dxa"/>
            <w:gridSpan w:val="3"/>
            <w:tcBorders>
              <w:bottom w:val="nil"/>
            </w:tcBorders>
            <w:shd w:val="clear" w:color="auto" w:fill="FFFFFF"/>
          </w:tcPr>
          <w:p w14:paraId="333DA80D" w14:textId="066F15C6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EGMENTI SERVITI</w:t>
            </w:r>
          </w:p>
        </w:tc>
        <w:bookmarkStart w:id="0" w:name="_GoBack"/>
        <w:bookmarkEnd w:id="0"/>
      </w:tr>
      <w:tr w:rsidR="00812A86" w:rsidRPr="00F076D7" w14:paraId="44AF0848" w14:textId="77777777" w:rsidTr="00D75D77">
        <w:trPr>
          <w:trHeight w:val="2688"/>
        </w:trPr>
        <w:tc>
          <w:tcPr>
            <w:tcW w:w="3143" w:type="dxa"/>
            <w:vMerge w:val="restart"/>
            <w:tcBorders>
              <w:top w:val="nil"/>
            </w:tcBorders>
            <w:shd w:val="clear" w:color="auto" w:fill="FFFFFF"/>
          </w:tcPr>
          <w:p w14:paraId="2208CF62" w14:textId="5A730EFA" w:rsidR="00812A86" w:rsidRPr="00F83D4F" w:rsidRDefault="00812A86" w:rsidP="00DE19A1">
            <w:pPr>
              <w:rPr>
                <w:rFonts w:ascii="Arial" w:hAnsi="Arial"/>
                <w:color w:val="808080" w:themeColor="background1" w:themeShade="80"/>
                <w:sz w:val="20"/>
              </w:rPr>
            </w:pPr>
          </w:p>
          <w:p w14:paraId="4708A404" w14:textId="77777777" w:rsidR="00812A86" w:rsidRPr="00F076D7" w:rsidRDefault="00812A86" w:rsidP="00DE19A1">
            <w:pPr>
              <w:rPr>
                <w:rFonts w:ascii="Arial" w:hAnsi="Arial"/>
              </w:rPr>
            </w:pPr>
            <w:r w:rsidRPr="00F83D4F">
              <w:rPr>
                <w:rFonts w:ascii="Arial" w:hAnsi="Arial"/>
              </w:rPr>
              <w:t xml:space="preserve"> </w:t>
            </w:r>
          </w:p>
        </w:tc>
        <w:tc>
          <w:tcPr>
            <w:tcW w:w="3142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1E6FF1F0" w14:textId="0B1260F8" w:rsidR="00812A86" w:rsidRPr="00F83D4F" w:rsidRDefault="00812A86" w:rsidP="00DE19A1">
            <w:pPr>
              <w:rPr>
                <w:rFonts w:ascii="Arial" w:hAnsi="Arial"/>
                <w:color w:val="808080" w:themeColor="background1" w:themeShade="80"/>
                <w:sz w:val="20"/>
              </w:rPr>
            </w:pPr>
          </w:p>
        </w:tc>
        <w:tc>
          <w:tcPr>
            <w:tcW w:w="3119" w:type="dxa"/>
            <w:gridSpan w:val="4"/>
            <w:vMerge w:val="restart"/>
            <w:tcBorders>
              <w:top w:val="nil"/>
            </w:tcBorders>
            <w:shd w:val="clear" w:color="auto" w:fill="FFFFFF"/>
          </w:tcPr>
          <w:p w14:paraId="11676A0E" w14:textId="5B1EBCE5" w:rsidR="00812A86" w:rsidRPr="00F83D4F" w:rsidRDefault="00812A86" w:rsidP="00DE19A1">
            <w:pPr>
              <w:rPr>
                <w:rFonts w:ascii="Arial" w:hAnsi="Arial"/>
                <w:color w:val="808080" w:themeColor="background1" w:themeShade="80"/>
                <w:sz w:val="20"/>
              </w:rPr>
            </w:pPr>
          </w:p>
        </w:tc>
        <w:tc>
          <w:tcPr>
            <w:tcW w:w="3126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39926F41" w14:textId="7C60757D" w:rsidR="00812A86" w:rsidRPr="00F83D4F" w:rsidRDefault="00812A86" w:rsidP="00DE19A1">
            <w:pPr>
              <w:ind w:right="-10"/>
              <w:rPr>
                <w:rFonts w:ascii="Arial" w:hAnsi="Arial"/>
                <w:color w:val="808080" w:themeColor="background1" w:themeShade="80"/>
                <w:sz w:val="20"/>
              </w:rPr>
            </w:pPr>
          </w:p>
        </w:tc>
        <w:tc>
          <w:tcPr>
            <w:tcW w:w="3134" w:type="dxa"/>
            <w:gridSpan w:val="3"/>
            <w:vMerge w:val="restart"/>
            <w:tcBorders>
              <w:top w:val="nil"/>
            </w:tcBorders>
            <w:shd w:val="clear" w:color="auto" w:fill="FFFFFF"/>
          </w:tcPr>
          <w:p w14:paraId="6DA09633" w14:textId="1B882DA1" w:rsidR="00812A86" w:rsidRPr="00F076D7" w:rsidRDefault="00812A86" w:rsidP="00DE19A1">
            <w:pPr>
              <w:ind w:right="-18"/>
              <w:rPr>
                <w:rFonts w:ascii="Arial" w:hAnsi="Arial"/>
              </w:rPr>
            </w:pPr>
          </w:p>
        </w:tc>
      </w:tr>
      <w:tr w:rsidR="00812A86" w:rsidRPr="00F076D7" w14:paraId="157BEBCD" w14:textId="77777777" w:rsidTr="00D75D77">
        <w:trPr>
          <w:trHeight w:val="265"/>
        </w:trPr>
        <w:tc>
          <w:tcPr>
            <w:tcW w:w="3143" w:type="dxa"/>
            <w:vMerge/>
            <w:shd w:val="clear" w:color="auto" w:fill="FFFFFF"/>
          </w:tcPr>
          <w:p w14:paraId="09DD7F69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42" w:type="dxa"/>
            <w:gridSpan w:val="2"/>
            <w:tcBorders>
              <w:top w:val="single" w:sz="4" w:space="0" w:color="F2F2F2" w:themeColor="background1" w:themeShade="F2"/>
              <w:bottom w:val="nil"/>
            </w:tcBorders>
            <w:shd w:val="clear" w:color="auto" w:fill="FFFFFF"/>
          </w:tcPr>
          <w:p w14:paraId="116D9D0A" w14:textId="5B351142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ISORSE CHIAVE</w:t>
            </w:r>
          </w:p>
        </w:tc>
        <w:tc>
          <w:tcPr>
            <w:tcW w:w="3119" w:type="dxa"/>
            <w:gridSpan w:val="4"/>
            <w:vMerge/>
            <w:shd w:val="clear" w:color="auto" w:fill="FFFFFF"/>
          </w:tcPr>
          <w:p w14:paraId="352E3D75" w14:textId="77777777" w:rsidR="00812A86" w:rsidRPr="00000413" w:rsidRDefault="00812A86" w:rsidP="00DE19A1">
            <w:pPr>
              <w:ind w:right="-944"/>
              <w:rPr>
                <w:rFonts w:ascii="Arial" w:hAnsi="Arial"/>
                <w:b/>
                <w:sz w:val="22"/>
              </w:rPr>
            </w:pPr>
          </w:p>
        </w:tc>
        <w:tc>
          <w:tcPr>
            <w:tcW w:w="3126" w:type="dxa"/>
            <w:gridSpan w:val="2"/>
            <w:tcBorders>
              <w:top w:val="single" w:sz="4" w:space="0" w:color="F2F2F2" w:themeColor="background1" w:themeShade="F2"/>
              <w:bottom w:val="nil"/>
            </w:tcBorders>
            <w:shd w:val="clear" w:color="auto" w:fill="FFFFFF"/>
          </w:tcPr>
          <w:p w14:paraId="49F88D84" w14:textId="3A596DBA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CANALI DISTRIBUTIVI</w:t>
            </w:r>
          </w:p>
        </w:tc>
        <w:tc>
          <w:tcPr>
            <w:tcW w:w="3134" w:type="dxa"/>
            <w:gridSpan w:val="3"/>
            <w:vMerge/>
            <w:shd w:val="clear" w:color="auto" w:fill="FFFFFF"/>
          </w:tcPr>
          <w:p w14:paraId="5F59DCE3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</w:tr>
      <w:tr w:rsidR="00812A86" w:rsidRPr="00F076D7" w14:paraId="0069B894" w14:textId="77777777" w:rsidTr="00D75D77">
        <w:trPr>
          <w:trHeight w:val="2834"/>
        </w:trPr>
        <w:tc>
          <w:tcPr>
            <w:tcW w:w="3143" w:type="dxa"/>
            <w:vMerge/>
            <w:tcBorders>
              <w:bottom w:val="single" w:sz="4" w:space="0" w:color="F2F2F2" w:themeColor="background1" w:themeShade="F2"/>
            </w:tcBorders>
            <w:shd w:val="clear" w:color="auto" w:fill="FFFFFF"/>
          </w:tcPr>
          <w:p w14:paraId="4E11CA33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42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631A5A65" w14:textId="7DDB204C" w:rsidR="00812A86" w:rsidRPr="00494DA4" w:rsidRDefault="00812A86" w:rsidP="00DE19A1">
            <w:pPr>
              <w:rPr>
                <w:rFonts w:ascii="Arial" w:hAnsi="Arial"/>
                <w:color w:val="808080" w:themeColor="background1" w:themeShade="80"/>
                <w:sz w:val="20"/>
              </w:rPr>
            </w:pPr>
          </w:p>
        </w:tc>
        <w:tc>
          <w:tcPr>
            <w:tcW w:w="3119" w:type="dxa"/>
            <w:gridSpan w:val="4"/>
            <w:vMerge/>
            <w:tcBorders>
              <w:bottom w:val="single" w:sz="4" w:space="0" w:color="F2F2F2" w:themeColor="background1" w:themeShade="F2"/>
            </w:tcBorders>
            <w:shd w:val="clear" w:color="auto" w:fill="FFFFFF"/>
          </w:tcPr>
          <w:p w14:paraId="050AAEE9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  <w:tc>
          <w:tcPr>
            <w:tcW w:w="3126" w:type="dxa"/>
            <w:gridSpan w:val="2"/>
            <w:tcBorders>
              <w:top w:val="nil"/>
              <w:bottom w:val="single" w:sz="4" w:space="0" w:color="F2F2F2" w:themeColor="background1" w:themeShade="F2"/>
            </w:tcBorders>
            <w:shd w:val="clear" w:color="auto" w:fill="FFFFFF"/>
          </w:tcPr>
          <w:p w14:paraId="34EA0F1C" w14:textId="45417CE0" w:rsidR="00812A86" w:rsidRPr="00F83D4F" w:rsidRDefault="00812A86" w:rsidP="00DE19A1">
            <w:pPr>
              <w:ind w:right="-10"/>
              <w:rPr>
                <w:rFonts w:ascii="Arial" w:hAnsi="Arial"/>
                <w:color w:val="808080" w:themeColor="background1" w:themeShade="80"/>
                <w:sz w:val="20"/>
              </w:rPr>
            </w:pPr>
          </w:p>
        </w:tc>
        <w:tc>
          <w:tcPr>
            <w:tcW w:w="3134" w:type="dxa"/>
            <w:gridSpan w:val="3"/>
            <w:vMerge/>
            <w:tcBorders>
              <w:bottom w:val="single" w:sz="4" w:space="0" w:color="F2F2F2" w:themeColor="background1" w:themeShade="F2"/>
            </w:tcBorders>
            <w:shd w:val="clear" w:color="auto" w:fill="FFFFFF"/>
          </w:tcPr>
          <w:p w14:paraId="12527546" w14:textId="77777777" w:rsidR="00812A86" w:rsidRPr="00F076D7" w:rsidRDefault="00812A86" w:rsidP="00DE19A1">
            <w:pPr>
              <w:ind w:right="-944"/>
              <w:rPr>
                <w:rFonts w:ascii="Arial" w:hAnsi="Arial"/>
              </w:rPr>
            </w:pPr>
          </w:p>
        </w:tc>
      </w:tr>
      <w:tr w:rsidR="00812A86" w:rsidRPr="00F076D7" w14:paraId="12FAE591" w14:textId="77777777" w:rsidTr="00D75D77">
        <w:trPr>
          <w:trHeight w:val="280"/>
        </w:trPr>
        <w:tc>
          <w:tcPr>
            <w:tcW w:w="7795" w:type="dxa"/>
            <w:gridSpan w:val="4"/>
            <w:tcBorders>
              <w:bottom w:val="nil"/>
            </w:tcBorders>
            <w:shd w:val="clear" w:color="auto" w:fill="FFFFFF"/>
          </w:tcPr>
          <w:p w14:paraId="72DAB771" w14:textId="32EC999B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TRUTTURA DEI COSTI</w:t>
            </w:r>
          </w:p>
        </w:tc>
        <w:tc>
          <w:tcPr>
            <w:tcW w:w="7870" w:type="dxa"/>
            <w:gridSpan w:val="8"/>
            <w:tcBorders>
              <w:bottom w:val="nil"/>
            </w:tcBorders>
            <w:shd w:val="clear" w:color="auto" w:fill="FFFFFF"/>
          </w:tcPr>
          <w:p w14:paraId="4BBC544D" w14:textId="793706C8" w:rsidR="00812A86" w:rsidRPr="00000413" w:rsidRDefault="00D75D77" w:rsidP="00DE19A1">
            <w:pPr>
              <w:ind w:right="-944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ONTI DI FATTURATO</w:t>
            </w:r>
          </w:p>
        </w:tc>
      </w:tr>
      <w:tr w:rsidR="00812A86" w:rsidRPr="00F076D7" w14:paraId="27ACDC95" w14:textId="77777777" w:rsidTr="00D75D77">
        <w:trPr>
          <w:trHeight w:val="2678"/>
        </w:trPr>
        <w:tc>
          <w:tcPr>
            <w:tcW w:w="7795" w:type="dxa"/>
            <w:gridSpan w:val="4"/>
            <w:tcBorders>
              <w:top w:val="nil"/>
            </w:tcBorders>
            <w:shd w:val="clear" w:color="auto" w:fill="FFFFFF"/>
          </w:tcPr>
          <w:p w14:paraId="3E45AC1D" w14:textId="42381DC7" w:rsidR="00812A86" w:rsidRPr="00F83D4F" w:rsidRDefault="00812A86" w:rsidP="00DE19A1">
            <w:pPr>
              <w:ind w:right="-32"/>
              <w:rPr>
                <w:rFonts w:ascii="Arial" w:hAnsi="Arial"/>
                <w:color w:val="808080" w:themeColor="background1" w:themeShade="80"/>
                <w:sz w:val="20"/>
              </w:rPr>
            </w:pPr>
          </w:p>
        </w:tc>
        <w:tc>
          <w:tcPr>
            <w:tcW w:w="7870" w:type="dxa"/>
            <w:gridSpan w:val="8"/>
            <w:tcBorders>
              <w:top w:val="nil"/>
            </w:tcBorders>
            <w:shd w:val="clear" w:color="auto" w:fill="FFFFFF"/>
          </w:tcPr>
          <w:p w14:paraId="0C1B2F33" w14:textId="77777777" w:rsidR="00812A86" w:rsidRDefault="00812A86" w:rsidP="00DE19A1">
            <w:pPr>
              <w:ind w:right="-18"/>
              <w:rPr>
                <w:rFonts w:ascii="Arial" w:hAnsi="Arial"/>
                <w:color w:val="808080" w:themeColor="background1" w:themeShade="80"/>
                <w:sz w:val="20"/>
              </w:rPr>
            </w:pPr>
          </w:p>
          <w:p w14:paraId="11E8B678" w14:textId="0B8A51D1" w:rsidR="00AC0104" w:rsidRPr="00F83D4F" w:rsidRDefault="00AC0104" w:rsidP="00DE19A1">
            <w:pPr>
              <w:ind w:right="-18"/>
              <w:rPr>
                <w:rFonts w:ascii="Arial" w:hAnsi="Arial"/>
                <w:color w:val="808080" w:themeColor="background1" w:themeShade="80"/>
                <w:sz w:val="20"/>
              </w:rPr>
            </w:pPr>
          </w:p>
        </w:tc>
      </w:tr>
      <w:tr w:rsidR="00812A86" w:rsidRPr="00F076D7" w14:paraId="15457960" w14:textId="77777777" w:rsidTr="00D75D77">
        <w:trPr>
          <w:trHeight w:val="283"/>
        </w:trPr>
        <w:tc>
          <w:tcPr>
            <w:tcW w:w="15666" w:type="dxa"/>
            <w:gridSpan w:val="12"/>
            <w:shd w:val="clear" w:color="auto" w:fill="F3F3F3"/>
            <w:vAlign w:val="center"/>
          </w:tcPr>
          <w:p w14:paraId="2D970271" w14:textId="43859A81" w:rsidR="00812A86" w:rsidRPr="004B5316" w:rsidRDefault="00812A86" w:rsidP="00DE19A1">
            <w:pPr>
              <w:ind w:right="-944"/>
              <w:rPr>
                <w:rFonts w:ascii="Arial" w:hAnsi="Arial"/>
                <w:sz w:val="16"/>
              </w:rPr>
            </w:pPr>
          </w:p>
        </w:tc>
      </w:tr>
    </w:tbl>
    <w:p w14:paraId="49042E5A" w14:textId="77777777" w:rsidR="00812A86" w:rsidRDefault="00812A86" w:rsidP="00D75D77">
      <w:pPr>
        <w:ind w:right="-944"/>
      </w:pPr>
    </w:p>
    <w:sectPr w:rsidR="00812A86" w:rsidSect="00277A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20" w:h="11900" w:orient="landscape"/>
      <w:pgMar w:top="567" w:right="692" w:bottom="567" w:left="663" w:header="0" w:footer="0" w:gutter="0"/>
      <w:cols w:space="708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27269" w14:textId="77777777" w:rsidR="00285FF1" w:rsidRDefault="00285FF1" w:rsidP="00000413">
      <w:r>
        <w:separator/>
      </w:r>
    </w:p>
  </w:endnote>
  <w:endnote w:type="continuationSeparator" w:id="0">
    <w:p w14:paraId="58F89563" w14:textId="77777777" w:rsidR="00285FF1" w:rsidRDefault="00285FF1" w:rsidP="00000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0D999" w14:textId="77777777" w:rsidR="00CE5510" w:rsidRDefault="00CE551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E07F3" w14:textId="77777777" w:rsidR="00CE5510" w:rsidRDefault="00CE5510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6A7AE" w14:textId="77777777" w:rsidR="00CE5510" w:rsidRDefault="00CE551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18E2A" w14:textId="77777777" w:rsidR="00285FF1" w:rsidRDefault="00285FF1" w:rsidP="00000413">
      <w:r>
        <w:separator/>
      </w:r>
    </w:p>
  </w:footnote>
  <w:footnote w:type="continuationSeparator" w:id="0">
    <w:p w14:paraId="180C10E2" w14:textId="77777777" w:rsidR="00285FF1" w:rsidRDefault="00285FF1" w:rsidP="000004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847F38" w14:textId="4969760A" w:rsidR="00CE5510" w:rsidRDefault="00CE551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670E1" w14:textId="6DE228B5" w:rsidR="00CE5510" w:rsidRDefault="00CE5510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C0236" w14:textId="0CE1B1AA" w:rsidR="00CE5510" w:rsidRDefault="00CE551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72B67"/>
    <w:multiLevelType w:val="hybridMultilevel"/>
    <w:tmpl w:val="8FAC28A2"/>
    <w:lvl w:ilvl="0" w:tplc="43A0A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A2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9E3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265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C622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96B0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6A86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4CC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30E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283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zAytjA2MjYzNjJV0lEKTi0uzszPAykwqgUAtzZqASwAAAA="/>
  </w:docVars>
  <w:rsids>
    <w:rsidRoot w:val="00F72E65"/>
    <w:rsid w:val="00000413"/>
    <w:rsid w:val="00015AF3"/>
    <w:rsid w:val="00031262"/>
    <w:rsid w:val="00277AE1"/>
    <w:rsid w:val="00285FF1"/>
    <w:rsid w:val="002D683E"/>
    <w:rsid w:val="00300C30"/>
    <w:rsid w:val="00312950"/>
    <w:rsid w:val="003B2072"/>
    <w:rsid w:val="00403780"/>
    <w:rsid w:val="00414255"/>
    <w:rsid w:val="00480E3D"/>
    <w:rsid w:val="00494DA4"/>
    <w:rsid w:val="004B5316"/>
    <w:rsid w:val="004C52B9"/>
    <w:rsid w:val="004F4172"/>
    <w:rsid w:val="005928DB"/>
    <w:rsid w:val="006139FB"/>
    <w:rsid w:val="006760EB"/>
    <w:rsid w:val="00677AA1"/>
    <w:rsid w:val="007C13A7"/>
    <w:rsid w:val="00812A86"/>
    <w:rsid w:val="009019BD"/>
    <w:rsid w:val="009505CB"/>
    <w:rsid w:val="009661F2"/>
    <w:rsid w:val="009A02B2"/>
    <w:rsid w:val="00A35899"/>
    <w:rsid w:val="00A86846"/>
    <w:rsid w:val="00AB7D2A"/>
    <w:rsid w:val="00AC0104"/>
    <w:rsid w:val="00AF7A43"/>
    <w:rsid w:val="00B01DDB"/>
    <w:rsid w:val="00B312C7"/>
    <w:rsid w:val="00B566F7"/>
    <w:rsid w:val="00BA4A1A"/>
    <w:rsid w:val="00C054AF"/>
    <w:rsid w:val="00C9225D"/>
    <w:rsid w:val="00CA30DE"/>
    <w:rsid w:val="00CC7672"/>
    <w:rsid w:val="00CE5510"/>
    <w:rsid w:val="00D75D77"/>
    <w:rsid w:val="00E9445F"/>
    <w:rsid w:val="00ED6F50"/>
    <w:rsid w:val="00F076D7"/>
    <w:rsid w:val="00F4191F"/>
    <w:rsid w:val="00F72E65"/>
    <w:rsid w:val="00F83D4F"/>
    <w:rsid w:val="00F94C03"/>
    <w:rsid w:val="00FA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90695A3"/>
  <w14:defaultImageDpi w14:val="300"/>
  <w15:docId w15:val="{69B2EA48-E4BE-4255-AC30-FA4FEF868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noProof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312C7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312C7"/>
    <w:rPr>
      <w:rFonts w:ascii="Lucida Grande" w:hAnsi="Lucida Grande"/>
      <w:noProof/>
      <w:sz w:val="18"/>
      <w:szCs w:val="18"/>
    </w:rPr>
  </w:style>
  <w:style w:type="table" w:styleId="Grigliatabella">
    <w:name w:val="Table Grid"/>
    <w:basedOn w:val="Tabellanormale"/>
    <w:uiPriority w:val="59"/>
    <w:rsid w:val="00B312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4B5316"/>
    <w:rPr>
      <w:color w:val="0000FF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000413"/>
    <w:pPr>
      <w:tabs>
        <w:tab w:val="center" w:pos="4320"/>
        <w:tab w:val="right" w:pos="864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00413"/>
    <w:rPr>
      <w:noProof/>
    </w:rPr>
  </w:style>
  <w:style w:type="paragraph" w:styleId="Pidipagina">
    <w:name w:val="footer"/>
    <w:basedOn w:val="Normale"/>
    <w:link w:val="PidipaginaCarattere"/>
    <w:uiPriority w:val="99"/>
    <w:unhideWhenUsed/>
    <w:rsid w:val="00000413"/>
    <w:pPr>
      <w:tabs>
        <w:tab w:val="center" w:pos="4320"/>
        <w:tab w:val="right" w:pos="864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00413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4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017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167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3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280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9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97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581</Words>
  <Characters>3313</Characters>
  <Application>Microsoft Office Word</Application>
  <DocSecurity>0</DocSecurity>
  <Lines>27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usiness Model Canvas Template Word DOC</vt:lpstr>
      <vt:lpstr>Business Model Canvas Template Word DOC</vt:lpstr>
    </vt:vector>
  </TitlesOfParts>
  <Manager/>
  <Company>Neos Chronos Limited</Company>
  <LinksUpToDate>false</LinksUpToDate>
  <CharactersWithSpaces>3887</CharactersWithSpaces>
  <SharedDoc>false</SharedDoc>
  <HyperlinkBase>https://neoschronos.com/assets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Model Canvas Template Word DOC</dc:title>
  <dc:subject/>
  <dc:creator>Thomas Papanikolaou</dc:creator>
  <cp:keywords>Business Model Canvas, Free, Template, Word, docx</cp:keywords>
  <dc:description>The Business Model Canvas (www.businessmodelgeneration.com/canvas) by Alex Osterwalder. This work is licensed under the Creative Commons Attribution-Share Alike 3.0 Unported License.</dc:description>
  <cp:lastModifiedBy>Emanuela Morettini</cp:lastModifiedBy>
  <cp:revision>11</cp:revision>
  <cp:lastPrinted>2019-05-23T09:25:00Z</cp:lastPrinted>
  <dcterms:created xsi:type="dcterms:W3CDTF">2020-03-13T12:05:00Z</dcterms:created>
  <dcterms:modified xsi:type="dcterms:W3CDTF">2020-03-13T13:52:00Z</dcterms:modified>
  <cp:category>Word Template DOC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Neos Chronos</vt:lpwstr>
  </property>
  <property fmtid="{D5CDD505-2E9C-101B-9397-08002B2CF9AE}" pid="3" name="Purpose">
    <vt:lpwstr>Business Model Canvas Word Template</vt:lpwstr>
  </property>
  <property fmtid="{D5CDD505-2E9C-101B-9397-08002B2CF9AE}" pid="4" name="Language">
    <vt:lpwstr>English</vt:lpwstr>
  </property>
</Properties>
</file>